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5B7974" w:rsidRPr="00D944F7" w:rsidRDefault="005B7974">
                              <w:pPr>
                                <w:spacing w:after="0"/>
                                <w:rPr>
                                  <w:b/>
                                  <w:bCs/>
                                  <w:color w:val="1F497D"/>
                                  <w:sz w:val="72"/>
                                  <w:szCs w:val="72"/>
                                  <w:lang w:val="nl-NL"/>
                                </w:rPr>
                              </w:pPr>
                              <w:r>
                                <w:rPr>
                                  <w:b/>
                                  <w:bCs/>
                                  <w:color w:val="1F497D"/>
                                  <w:sz w:val="72"/>
                                  <w:szCs w:val="72"/>
                                  <w:lang w:val="nl-NL"/>
                                </w:rPr>
                                <w:t>Projectenwebsite</w:t>
                              </w:r>
                            </w:p>
                            <w:p w14:paraId="50266CF7" w14:textId="77777777" w:rsidR="005B7974" w:rsidRPr="00D944F7" w:rsidRDefault="005B7974">
                              <w:pPr>
                                <w:rPr>
                                  <w:b/>
                                  <w:bCs/>
                                  <w:color w:val="4F81BD"/>
                                  <w:sz w:val="40"/>
                                  <w:szCs w:val="40"/>
                                  <w:lang w:val="nl-NL"/>
                                </w:rPr>
                              </w:pPr>
                            </w:p>
                            <w:p w14:paraId="6D2F2D7F" w14:textId="77777777" w:rsidR="005B7974" w:rsidRPr="00F25FA9" w:rsidRDefault="005B797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B7974" w:rsidRPr="00F25FA9" w:rsidRDefault="005B797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B7974" w:rsidRDefault="005B797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B7974" w:rsidRDefault="005B7974">
                              <w:pPr>
                                <w:rPr>
                                  <w:b/>
                                  <w:bCs/>
                                  <w:color w:val="7F7F7F"/>
                                  <w:sz w:val="32"/>
                                  <w:szCs w:val="32"/>
                                  <w:lang w:val="en-GB"/>
                                </w:rPr>
                              </w:pPr>
                              <w:r>
                                <w:rPr>
                                  <w:b/>
                                  <w:bCs/>
                                  <w:color w:val="7F7F7F"/>
                                  <w:sz w:val="32"/>
                                  <w:szCs w:val="32"/>
                                  <w:lang w:val="en-GB"/>
                                </w:rPr>
                                <w:t>Lukas Petit</w:t>
                              </w:r>
                            </w:p>
                            <w:p w14:paraId="4571B50C" w14:textId="77777777" w:rsidR="005B7974" w:rsidRDefault="005B7974">
                              <w:pPr>
                                <w:rPr>
                                  <w:b/>
                                  <w:bCs/>
                                  <w:color w:val="7F7F7F"/>
                                  <w:sz w:val="32"/>
                                  <w:szCs w:val="32"/>
                                  <w:lang w:val="en-GB"/>
                                </w:rPr>
                              </w:pPr>
                            </w:p>
                            <w:p w14:paraId="363B5E48" w14:textId="77777777" w:rsidR="005B7974" w:rsidRPr="00F25FA9" w:rsidRDefault="005B7974"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5B7974" w:rsidRPr="00D944F7" w:rsidRDefault="005B7974">
                        <w:pPr>
                          <w:spacing w:after="0"/>
                          <w:rPr>
                            <w:b/>
                            <w:bCs/>
                            <w:color w:val="1F497D"/>
                            <w:sz w:val="72"/>
                            <w:szCs w:val="72"/>
                            <w:lang w:val="nl-NL"/>
                          </w:rPr>
                        </w:pPr>
                        <w:r>
                          <w:rPr>
                            <w:b/>
                            <w:bCs/>
                            <w:color w:val="1F497D"/>
                            <w:sz w:val="72"/>
                            <w:szCs w:val="72"/>
                            <w:lang w:val="nl-NL"/>
                          </w:rPr>
                          <w:t>Projectenwebsite</w:t>
                        </w:r>
                      </w:p>
                      <w:p w14:paraId="50266CF7" w14:textId="77777777" w:rsidR="005B7974" w:rsidRPr="00D944F7" w:rsidRDefault="005B7974">
                        <w:pPr>
                          <w:rPr>
                            <w:b/>
                            <w:bCs/>
                            <w:color w:val="4F81BD"/>
                            <w:sz w:val="40"/>
                            <w:szCs w:val="40"/>
                            <w:lang w:val="nl-NL"/>
                          </w:rPr>
                        </w:pPr>
                      </w:p>
                      <w:p w14:paraId="6D2F2D7F" w14:textId="77777777" w:rsidR="005B7974" w:rsidRPr="00F25FA9" w:rsidRDefault="005B797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B7974" w:rsidRPr="00F25FA9" w:rsidRDefault="005B797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B7974" w:rsidRDefault="005B797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B7974" w:rsidRDefault="005B7974">
                        <w:pPr>
                          <w:rPr>
                            <w:b/>
                            <w:bCs/>
                            <w:color w:val="7F7F7F"/>
                            <w:sz w:val="32"/>
                            <w:szCs w:val="32"/>
                            <w:lang w:val="en-GB"/>
                          </w:rPr>
                        </w:pPr>
                        <w:r>
                          <w:rPr>
                            <w:b/>
                            <w:bCs/>
                            <w:color w:val="7F7F7F"/>
                            <w:sz w:val="32"/>
                            <w:szCs w:val="32"/>
                            <w:lang w:val="en-GB"/>
                          </w:rPr>
                          <w:t>Lukas Petit</w:t>
                        </w:r>
                      </w:p>
                      <w:p w14:paraId="4571B50C" w14:textId="77777777" w:rsidR="005B7974" w:rsidRDefault="005B7974">
                        <w:pPr>
                          <w:rPr>
                            <w:b/>
                            <w:bCs/>
                            <w:color w:val="7F7F7F"/>
                            <w:sz w:val="32"/>
                            <w:szCs w:val="32"/>
                            <w:lang w:val="en-GB"/>
                          </w:rPr>
                        </w:pPr>
                      </w:p>
                      <w:p w14:paraId="363B5E48" w14:textId="77777777" w:rsidR="005B7974" w:rsidRPr="00F25FA9" w:rsidRDefault="005B7974"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lang w:eastAsia="nl-NL"/>
        </w:rPr>
        <mc:AlternateContent>
          <mc:Choice Requires="wps">
            <w:drawing>
              <wp:anchor distT="0" distB="0" distL="114300" distR="114300" simplePos="0" relativeHeight="251660288" behindDoc="0" locked="0" layoutInCell="1" allowOverlap="1" wp14:anchorId="362C0A60" wp14:editId="1E6654C1">
                <wp:simplePos x="0" y="0"/>
                <wp:positionH relativeFrom="column">
                  <wp:posOffset>2802890</wp:posOffset>
                </wp:positionH>
                <wp:positionV relativeFrom="paragraph">
                  <wp:posOffset>293370</wp:posOffset>
                </wp:positionV>
                <wp:extent cx="3684896"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4896"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5B7974" w:rsidRPr="00D236B4" w14:paraId="0A0A8C09" w14:textId="77777777">
                              <w:tc>
                                <w:tcPr>
                                  <w:tcW w:w="10031" w:type="dxa"/>
                                </w:tcPr>
                                <w:p w14:paraId="30112BE4" w14:textId="77777777" w:rsidR="005B7974" w:rsidRPr="008A5C09" w:rsidRDefault="005B797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B7974" w:rsidRPr="00D236B4" w:rsidRDefault="005B797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B7974" w:rsidRPr="00D236B4" w:rsidRDefault="005B797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B7974" w14:paraId="2664A567" w14:textId="77777777">
                              <w:tc>
                                <w:tcPr>
                                  <w:tcW w:w="10031" w:type="dxa"/>
                                </w:tcPr>
                                <w:p w14:paraId="51AAF422" w14:textId="77777777" w:rsidR="005B7974" w:rsidRDefault="005B7974" w:rsidP="00D944F7">
                                  <w:pPr>
                                    <w:spacing w:after="0" w:line="240" w:lineRule="auto"/>
                                    <w:rPr>
                                      <w:b/>
                                      <w:bCs/>
                                      <w:color w:val="7F7F7F"/>
                                      <w:sz w:val="32"/>
                                      <w:szCs w:val="32"/>
                                    </w:rPr>
                                  </w:pPr>
                                  <w:r>
                                    <w:rPr>
                                      <w:b/>
                                      <w:bCs/>
                                      <w:color w:val="7F7F7F"/>
                                      <w:sz w:val="32"/>
                                      <w:szCs w:val="32"/>
                                    </w:rPr>
                                    <w:t>Academiejaar 2018-2019</w:t>
                                  </w:r>
                                </w:p>
                              </w:tc>
                            </w:tr>
                            <w:tr w:rsidR="005B7974" w14:paraId="33159E27" w14:textId="77777777">
                              <w:tc>
                                <w:tcPr>
                                  <w:tcW w:w="10031" w:type="dxa"/>
                                </w:tcPr>
                                <w:p w14:paraId="7E2A2D37" w14:textId="77777777" w:rsidR="005B7974" w:rsidRDefault="005B797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B7974" w:rsidRDefault="005B7974"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20.7pt;margin-top:23.1pt;width:290.15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wJdtwIAALcFAAAOAAAAZHJzL2Uyb0RvYy54bWysVNtu2zAMfR+wfxD07vpSJbGNOkUbx8OA&#10;bivQ7gMUW46F2pInKXG6Yv8+Sk7SpH0ZtvnBkETqkIc84tX1rmvRlinNpchweBFgxEQpKy7WGf7+&#10;WHgxRtpQUdFWCpbhZ6bx9fzjh6uhT1kkG9lWTCEAETod+gw3xvSp7+uyYR3VF7JnAoy1VB01sFVr&#10;v1J0APSu9aMgmPqDVFWvZMm0htN8NOK5w69rVppvda2ZQW2GITfj/sr9V/bvz69oula0b3i5T4P+&#10;RRYd5QKCHqFyaijaKP4OquOlklrW5qKUnS/rmpfMcQA2YfCGzUNDe+a4QHF0fyyT/n+w5dftvUK8&#10;ynCEkaAdtOiRPWmzpU8ostUZep2C00N/ryw/3d/J8kkjIRcNFWt2o5QcGkYryCm0/v7ZBbvRcBWt&#10;hi+yAnC6MdIValerzgJCCdDO9eP52A+2M6iEw8tpTOJkilEJtjCcxPFs4mLQ9HC9V9p8YrJDdpFh&#10;BQ138HR7p41Nh6YHFxtNyIK3rWt6K84OwHE8geBw1dpsGq6HL0mQLONlTDwSTZceCfLcuykWxJsW&#10;4WySX+aLRR7+snFDkja8qpiwYQ56Csmf9Wuv7FEJR0Vp2fLKwtmUtFqvFq1CWwp6Lty3L8iJm3+e&#10;hisCcHlDKYxIcBslXjGNZx4pyMRLZkHsBWFym0wDkpC8OKd0xwX7d0poyHAyiSauSydJv+EWuO89&#10;N5p23MDEaHmX4fjoRFOrwaWoXGsN5e24PimFTf+1FNDuQ6OdYq1IR7Gb3WrnHoSTsxXwSlbPIGEl&#10;QWAwQ2DawaKR6idGA0yODOsfG6oYRu1nAc8gCQmxo8ZtyGQWwUadWlanFipKgMqwwWhcLsw4nja9&#10;4usGIoVjqfobeDoFd6J+zWr/4GA6OG77SWbHz+neeb3O2/lvAAAA//8DAFBLAwQUAAYACAAAACEA&#10;Z0WrjuEAAAALAQAADwAAAGRycy9kb3ducmV2LnhtbEyPQU7DMBBF90jcwRokNojaiaKkpHEqVEAq&#10;3RF6ACeeJqHxOIrdNtwed0V3M5qnP+8X69kM7IyT6y1JiBYCGFJjdU+thP33x/MSmPOKtBosoYRf&#10;dLAu7+8KlWt7oS88V75lIYRcriR03o85567p0Ci3sCNSuB3sZJQP69RyPalLCDcDj4VIuVE9hQ+d&#10;GnHTYXOsTkbC5y7Z7Tdb/nN86d+etlkleJ2+S/n4ML+ugHmc/T8MV/2gDmVwqu2JtGODhCSJkoCG&#10;IY2BXQERRxmwWkIcLzPgZcFvO5R/AAAA//8DAFBLAQItABQABgAIAAAAIQC2gziS/gAAAOEBAAAT&#10;AAAAAAAAAAAAAAAAAAAAAABbQ29udGVudF9UeXBlc10ueG1sUEsBAi0AFAAGAAgAAAAhADj9If/W&#10;AAAAlAEAAAsAAAAAAAAAAAAAAAAALwEAAF9yZWxzLy5yZWxzUEsBAi0AFAAGAAgAAAAhAGDnAl23&#10;AgAAtwUAAA4AAAAAAAAAAAAAAAAALgIAAGRycy9lMm9Eb2MueG1sUEsBAi0AFAAGAAgAAAAhAGdF&#10;q47hAAAACwEAAA8AAAAAAAAAAAAAAAAAEQUAAGRycy9kb3ducmV2LnhtbFBLBQYAAAAABAAEAPMA&#10;AAAfBg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5B7974" w:rsidRPr="00D236B4" w14:paraId="0A0A8C09" w14:textId="77777777">
                        <w:tc>
                          <w:tcPr>
                            <w:tcW w:w="10031" w:type="dxa"/>
                          </w:tcPr>
                          <w:p w14:paraId="30112BE4" w14:textId="77777777" w:rsidR="005B7974" w:rsidRPr="008A5C09" w:rsidRDefault="005B797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B7974" w:rsidRPr="00D236B4" w:rsidRDefault="005B797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B7974" w:rsidRPr="00D236B4" w:rsidRDefault="005B797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B7974" w14:paraId="2664A567" w14:textId="77777777">
                        <w:tc>
                          <w:tcPr>
                            <w:tcW w:w="10031" w:type="dxa"/>
                          </w:tcPr>
                          <w:p w14:paraId="51AAF422" w14:textId="77777777" w:rsidR="005B7974" w:rsidRDefault="005B7974" w:rsidP="00D944F7">
                            <w:pPr>
                              <w:spacing w:after="0" w:line="240" w:lineRule="auto"/>
                              <w:rPr>
                                <w:b/>
                                <w:bCs/>
                                <w:color w:val="7F7F7F"/>
                                <w:sz w:val="32"/>
                                <w:szCs w:val="32"/>
                              </w:rPr>
                            </w:pPr>
                            <w:r>
                              <w:rPr>
                                <w:b/>
                                <w:bCs/>
                                <w:color w:val="7F7F7F"/>
                                <w:sz w:val="32"/>
                                <w:szCs w:val="32"/>
                              </w:rPr>
                              <w:t>Academiejaar 2018-2019</w:t>
                            </w:r>
                          </w:p>
                        </w:tc>
                      </w:tr>
                      <w:tr w:rsidR="005B7974" w14:paraId="33159E27" w14:textId="77777777">
                        <w:tc>
                          <w:tcPr>
                            <w:tcW w:w="10031" w:type="dxa"/>
                          </w:tcPr>
                          <w:p w14:paraId="7E2A2D37" w14:textId="77777777" w:rsidR="005B7974" w:rsidRDefault="005B797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B7974" w:rsidRDefault="005B7974"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449B505B" w14:textId="550AF5EF" w:rsidR="0021496F"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4622989" w:history="1">
        <w:r w:rsidR="0021496F" w:rsidRPr="007A52FA">
          <w:rPr>
            <w:rStyle w:val="Hyperlink"/>
            <w:noProof/>
          </w:rPr>
          <w:t>Figurenlijst</w:t>
        </w:r>
        <w:r w:rsidR="0021496F">
          <w:rPr>
            <w:noProof/>
            <w:webHidden/>
          </w:rPr>
          <w:tab/>
        </w:r>
        <w:r w:rsidR="0021496F">
          <w:rPr>
            <w:noProof/>
            <w:webHidden/>
          </w:rPr>
          <w:fldChar w:fldCharType="begin"/>
        </w:r>
        <w:r w:rsidR="0021496F">
          <w:rPr>
            <w:noProof/>
            <w:webHidden/>
          </w:rPr>
          <w:instrText xml:space="preserve"> PAGEREF _Toc4622989 \h </w:instrText>
        </w:r>
        <w:r w:rsidR="0021496F">
          <w:rPr>
            <w:noProof/>
            <w:webHidden/>
          </w:rPr>
        </w:r>
        <w:r w:rsidR="0021496F">
          <w:rPr>
            <w:noProof/>
            <w:webHidden/>
          </w:rPr>
          <w:fldChar w:fldCharType="separate"/>
        </w:r>
        <w:r w:rsidR="0021496F">
          <w:rPr>
            <w:noProof/>
            <w:webHidden/>
          </w:rPr>
          <w:t>3</w:t>
        </w:r>
        <w:r w:rsidR="0021496F">
          <w:rPr>
            <w:noProof/>
            <w:webHidden/>
          </w:rPr>
          <w:fldChar w:fldCharType="end"/>
        </w:r>
      </w:hyperlink>
    </w:p>
    <w:p w14:paraId="1566846F" w14:textId="1095A265"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2990" w:history="1">
        <w:r w:rsidRPr="007A52FA">
          <w:rPr>
            <w:rStyle w:val="Hyperlink"/>
            <w:noProof/>
          </w:rPr>
          <w:t>Tabellenlijst</w:t>
        </w:r>
        <w:r>
          <w:rPr>
            <w:noProof/>
            <w:webHidden/>
          </w:rPr>
          <w:tab/>
        </w:r>
        <w:r>
          <w:rPr>
            <w:noProof/>
            <w:webHidden/>
          </w:rPr>
          <w:fldChar w:fldCharType="begin"/>
        </w:r>
        <w:r>
          <w:rPr>
            <w:noProof/>
            <w:webHidden/>
          </w:rPr>
          <w:instrText xml:space="preserve"> PAGEREF _Toc4622990 \h </w:instrText>
        </w:r>
        <w:r>
          <w:rPr>
            <w:noProof/>
            <w:webHidden/>
          </w:rPr>
        </w:r>
        <w:r>
          <w:rPr>
            <w:noProof/>
            <w:webHidden/>
          </w:rPr>
          <w:fldChar w:fldCharType="separate"/>
        </w:r>
        <w:r>
          <w:rPr>
            <w:noProof/>
            <w:webHidden/>
          </w:rPr>
          <w:t>4</w:t>
        </w:r>
        <w:r>
          <w:rPr>
            <w:noProof/>
            <w:webHidden/>
          </w:rPr>
          <w:fldChar w:fldCharType="end"/>
        </w:r>
      </w:hyperlink>
    </w:p>
    <w:p w14:paraId="18F353D8" w14:textId="38601B10"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2991" w:history="1">
        <w:r w:rsidRPr="007A52FA">
          <w:rPr>
            <w:rStyle w:val="Hyperlink"/>
            <w:noProof/>
          </w:rPr>
          <w:t>Afkortingenlijst</w:t>
        </w:r>
        <w:r>
          <w:rPr>
            <w:noProof/>
            <w:webHidden/>
          </w:rPr>
          <w:tab/>
        </w:r>
        <w:r>
          <w:rPr>
            <w:noProof/>
            <w:webHidden/>
          </w:rPr>
          <w:fldChar w:fldCharType="begin"/>
        </w:r>
        <w:r>
          <w:rPr>
            <w:noProof/>
            <w:webHidden/>
          </w:rPr>
          <w:instrText xml:space="preserve"> PAGEREF _Toc4622991 \h </w:instrText>
        </w:r>
        <w:r>
          <w:rPr>
            <w:noProof/>
            <w:webHidden/>
          </w:rPr>
        </w:r>
        <w:r>
          <w:rPr>
            <w:noProof/>
            <w:webHidden/>
          </w:rPr>
          <w:fldChar w:fldCharType="separate"/>
        </w:r>
        <w:r>
          <w:rPr>
            <w:noProof/>
            <w:webHidden/>
          </w:rPr>
          <w:t>5</w:t>
        </w:r>
        <w:r>
          <w:rPr>
            <w:noProof/>
            <w:webHidden/>
          </w:rPr>
          <w:fldChar w:fldCharType="end"/>
        </w:r>
      </w:hyperlink>
    </w:p>
    <w:p w14:paraId="49E43DD1" w14:textId="465C3D34"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2992" w:history="1">
        <w:r w:rsidRPr="007A52FA">
          <w:rPr>
            <w:rStyle w:val="Hyperlink"/>
            <w:noProof/>
          </w:rPr>
          <w:t>Begrippenlijst</w:t>
        </w:r>
        <w:r>
          <w:rPr>
            <w:noProof/>
            <w:webHidden/>
          </w:rPr>
          <w:tab/>
        </w:r>
        <w:r>
          <w:rPr>
            <w:noProof/>
            <w:webHidden/>
          </w:rPr>
          <w:fldChar w:fldCharType="begin"/>
        </w:r>
        <w:r>
          <w:rPr>
            <w:noProof/>
            <w:webHidden/>
          </w:rPr>
          <w:instrText xml:space="preserve"> PAGEREF _Toc4622992 \h </w:instrText>
        </w:r>
        <w:r>
          <w:rPr>
            <w:noProof/>
            <w:webHidden/>
          </w:rPr>
        </w:r>
        <w:r>
          <w:rPr>
            <w:noProof/>
            <w:webHidden/>
          </w:rPr>
          <w:fldChar w:fldCharType="separate"/>
        </w:r>
        <w:r>
          <w:rPr>
            <w:noProof/>
            <w:webHidden/>
          </w:rPr>
          <w:t>6</w:t>
        </w:r>
        <w:r>
          <w:rPr>
            <w:noProof/>
            <w:webHidden/>
          </w:rPr>
          <w:fldChar w:fldCharType="end"/>
        </w:r>
      </w:hyperlink>
    </w:p>
    <w:p w14:paraId="5424452E" w14:textId="71D9D2DF"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2993" w:history="1">
        <w:r w:rsidRPr="007A52FA">
          <w:rPr>
            <w:rStyle w:val="Hyperlink"/>
            <w:noProof/>
          </w:rPr>
          <w:t>Inleiding</w:t>
        </w:r>
        <w:r>
          <w:rPr>
            <w:noProof/>
            <w:webHidden/>
          </w:rPr>
          <w:tab/>
        </w:r>
        <w:r>
          <w:rPr>
            <w:noProof/>
            <w:webHidden/>
          </w:rPr>
          <w:fldChar w:fldCharType="begin"/>
        </w:r>
        <w:r>
          <w:rPr>
            <w:noProof/>
            <w:webHidden/>
          </w:rPr>
          <w:instrText xml:space="preserve"> PAGEREF _Toc4622993 \h </w:instrText>
        </w:r>
        <w:r>
          <w:rPr>
            <w:noProof/>
            <w:webHidden/>
          </w:rPr>
        </w:r>
        <w:r>
          <w:rPr>
            <w:noProof/>
            <w:webHidden/>
          </w:rPr>
          <w:fldChar w:fldCharType="separate"/>
        </w:r>
        <w:r>
          <w:rPr>
            <w:noProof/>
            <w:webHidden/>
          </w:rPr>
          <w:t>7</w:t>
        </w:r>
        <w:r>
          <w:rPr>
            <w:noProof/>
            <w:webHidden/>
          </w:rPr>
          <w:fldChar w:fldCharType="end"/>
        </w:r>
      </w:hyperlink>
    </w:p>
    <w:p w14:paraId="0E7ECFC7" w14:textId="1CB2DA44" w:rsidR="0021496F" w:rsidRDefault="0021496F">
      <w:pPr>
        <w:pStyle w:val="TOC1"/>
        <w:tabs>
          <w:tab w:val="left" w:pos="440"/>
          <w:tab w:val="right" w:leader="dot" w:pos="9062"/>
        </w:tabs>
        <w:rPr>
          <w:rFonts w:asciiTheme="minorHAnsi" w:eastAsiaTheme="minorEastAsia" w:hAnsiTheme="minorHAnsi" w:cstheme="minorBidi"/>
          <w:noProof/>
          <w:lang w:val="en-BE" w:eastAsia="en-BE"/>
        </w:rPr>
      </w:pPr>
      <w:hyperlink w:anchor="_Toc4622994" w:history="1">
        <w:r w:rsidRPr="007A52FA">
          <w:rPr>
            <w:rStyle w:val="Hyperlink"/>
            <w:noProof/>
          </w:rPr>
          <w:t>1.</w:t>
        </w:r>
        <w:r>
          <w:rPr>
            <w:rFonts w:asciiTheme="minorHAnsi" w:eastAsiaTheme="minorEastAsia" w:hAnsiTheme="minorHAnsi" w:cstheme="minorBidi"/>
            <w:noProof/>
            <w:lang w:val="en-BE" w:eastAsia="en-BE"/>
          </w:rPr>
          <w:tab/>
        </w:r>
        <w:r w:rsidRPr="007A52FA">
          <w:rPr>
            <w:rStyle w:val="Hyperlink"/>
            <w:noProof/>
          </w:rPr>
          <w:t>User experience</w:t>
        </w:r>
        <w:r>
          <w:rPr>
            <w:noProof/>
            <w:webHidden/>
          </w:rPr>
          <w:tab/>
        </w:r>
        <w:r>
          <w:rPr>
            <w:noProof/>
            <w:webHidden/>
          </w:rPr>
          <w:fldChar w:fldCharType="begin"/>
        </w:r>
        <w:r>
          <w:rPr>
            <w:noProof/>
            <w:webHidden/>
          </w:rPr>
          <w:instrText xml:space="preserve"> PAGEREF _Toc4622994 \h </w:instrText>
        </w:r>
        <w:r>
          <w:rPr>
            <w:noProof/>
            <w:webHidden/>
          </w:rPr>
        </w:r>
        <w:r>
          <w:rPr>
            <w:noProof/>
            <w:webHidden/>
          </w:rPr>
          <w:fldChar w:fldCharType="separate"/>
        </w:r>
        <w:r>
          <w:rPr>
            <w:noProof/>
            <w:webHidden/>
          </w:rPr>
          <w:t>8</w:t>
        </w:r>
        <w:r>
          <w:rPr>
            <w:noProof/>
            <w:webHidden/>
          </w:rPr>
          <w:fldChar w:fldCharType="end"/>
        </w:r>
      </w:hyperlink>
    </w:p>
    <w:p w14:paraId="31F5C582" w14:textId="558B82E2"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2995" w:history="1">
        <w:r w:rsidRPr="007A52FA">
          <w:rPr>
            <w:rStyle w:val="Hyperlink"/>
            <w:noProof/>
          </w:rPr>
          <w:t>1.1      Verslag interviews</w:t>
        </w:r>
        <w:r>
          <w:rPr>
            <w:noProof/>
            <w:webHidden/>
          </w:rPr>
          <w:tab/>
        </w:r>
        <w:r>
          <w:rPr>
            <w:noProof/>
            <w:webHidden/>
          </w:rPr>
          <w:fldChar w:fldCharType="begin"/>
        </w:r>
        <w:r>
          <w:rPr>
            <w:noProof/>
            <w:webHidden/>
          </w:rPr>
          <w:instrText xml:space="preserve"> PAGEREF _Toc4622995 \h </w:instrText>
        </w:r>
        <w:r>
          <w:rPr>
            <w:noProof/>
            <w:webHidden/>
          </w:rPr>
        </w:r>
        <w:r>
          <w:rPr>
            <w:noProof/>
            <w:webHidden/>
          </w:rPr>
          <w:fldChar w:fldCharType="separate"/>
        </w:r>
        <w:r>
          <w:rPr>
            <w:noProof/>
            <w:webHidden/>
          </w:rPr>
          <w:t>8</w:t>
        </w:r>
        <w:r>
          <w:rPr>
            <w:noProof/>
            <w:webHidden/>
          </w:rPr>
          <w:fldChar w:fldCharType="end"/>
        </w:r>
      </w:hyperlink>
    </w:p>
    <w:p w14:paraId="3CA6D941" w14:textId="5D72113D"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2996" w:history="1">
        <w:r w:rsidRPr="007A52FA">
          <w:rPr>
            <w:rStyle w:val="Hyperlink"/>
            <w:noProof/>
          </w:rPr>
          <w:t>1.2</w:t>
        </w:r>
        <w:r>
          <w:rPr>
            <w:rFonts w:asciiTheme="minorHAnsi" w:eastAsiaTheme="minorEastAsia" w:hAnsiTheme="minorHAnsi" w:cstheme="minorBidi"/>
            <w:noProof/>
            <w:lang w:val="en-BE" w:eastAsia="en-BE"/>
          </w:rPr>
          <w:tab/>
        </w:r>
        <w:r w:rsidRPr="007A52FA">
          <w:rPr>
            <w:rStyle w:val="Hyperlink"/>
            <w:noProof/>
          </w:rPr>
          <w:t>Persona’s</w:t>
        </w:r>
        <w:r>
          <w:rPr>
            <w:noProof/>
            <w:webHidden/>
          </w:rPr>
          <w:tab/>
        </w:r>
        <w:r>
          <w:rPr>
            <w:noProof/>
            <w:webHidden/>
          </w:rPr>
          <w:fldChar w:fldCharType="begin"/>
        </w:r>
        <w:r>
          <w:rPr>
            <w:noProof/>
            <w:webHidden/>
          </w:rPr>
          <w:instrText xml:space="preserve"> PAGEREF _Toc4622996 \h </w:instrText>
        </w:r>
        <w:r>
          <w:rPr>
            <w:noProof/>
            <w:webHidden/>
          </w:rPr>
        </w:r>
        <w:r>
          <w:rPr>
            <w:noProof/>
            <w:webHidden/>
          </w:rPr>
          <w:fldChar w:fldCharType="separate"/>
        </w:r>
        <w:r>
          <w:rPr>
            <w:noProof/>
            <w:webHidden/>
          </w:rPr>
          <w:t>8</w:t>
        </w:r>
        <w:r>
          <w:rPr>
            <w:noProof/>
            <w:webHidden/>
          </w:rPr>
          <w:fldChar w:fldCharType="end"/>
        </w:r>
      </w:hyperlink>
    </w:p>
    <w:p w14:paraId="67E961F6" w14:textId="1FD5D50E"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2997" w:history="1">
        <w:r w:rsidRPr="007A52FA">
          <w:rPr>
            <w:rStyle w:val="Hyperlink"/>
            <w:noProof/>
          </w:rPr>
          <w:t>1.3</w:t>
        </w:r>
        <w:r>
          <w:rPr>
            <w:rFonts w:asciiTheme="minorHAnsi" w:eastAsiaTheme="minorEastAsia" w:hAnsiTheme="minorHAnsi" w:cstheme="minorBidi"/>
            <w:noProof/>
            <w:lang w:val="en-BE" w:eastAsia="en-BE"/>
          </w:rPr>
          <w:tab/>
        </w:r>
        <w:r w:rsidRPr="007A52FA">
          <w:rPr>
            <w:rStyle w:val="Hyperlink"/>
            <w:noProof/>
          </w:rPr>
          <w:t>Storyboard</w:t>
        </w:r>
        <w:r>
          <w:rPr>
            <w:noProof/>
            <w:webHidden/>
          </w:rPr>
          <w:tab/>
        </w:r>
        <w:r>
          <w:rPr>
            <w:noProof/>
            <w:webHidden/>
          </w:rPr>
          <w:fldChar w:fldCharType="begin"/>
        </w:r>
        <w:r>
          <w:rPr>
            <w:noProof/>
            <w:webHidden/>
          </w:rPr>
          <w:instrText xml:space="preserve"> PAGEREF _Toc4622997 \h </w:instrText>
        </w:r>
        <w:r>
          <w:rPr>
            <w:noProof/>
            <w:webHidden/>
          </w:rPr>
        </w:r>
        <w:r>
          <w:rPr>
            <w:noProof/>
            <w:webHidden/>
          </w:rPr>
          <w:fldChar w:fldCharType="separate"/>
        </w:r>
        <w:r>
          <w:rPr>
            <w:noProof/>
            <w:webHidden/>
          </w:rPr>
          <w:t>9</w:t>
        </w:r>
        <w:r>
          <w:rPr>
            <w:noProof/>
            <w:webHidden/>
          </w:rPr>
          <w:fldChar w:fldCharType="end"/>
        </w:r>
      </w:hyperlink>
    </w:p>
    <w:p w14:paraId="7F6001EA" w14:textId="728482F9"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2998" w:history="1">
        <w:r w:rsidRPr="007A52FA">
          <w:rPr>
            <w:rStyle w:val="Hyperlink"/>
            <w:noProof/>
          </w:rPr>
          <w:t>1.4</w:t>
        </w:r>
        <w:r>
          <w:rPr>
            <w:rFonts w:asciiTheme="minorHAnsi" w:eastAsiaTheme="minorEastAsia" w:hAnsiTheme="minorHAnsi" w:cstheme="minorBidi"/>
            <w:noProof/>
            <w:lang w:val="en-BE" w:eastAsia="en-BE"/>
          </w:rPr>
          <w:tab/>
        </w:r>
        <w:r w:rsidRPr="007A52FA">
          <w:rPr>
            <w:rStyle w:val="Hyperlink"/>
            <w:noProof/>
          </w:rPr>
          <w:t>Wireframe</w:t>
        </w:r>
        <w:r>
          <w:rPr>
            <w:noProof/>
            <w:webHidden/>
          </w:rPr>
          <w:tab/>
        </w:r>
        <w:r>
          <w:rPr>
            <w:noProof/>
            <w:webHidden/>
          </w:rPr>
          <w:fldChar w:fldCharType="begin"/>
        </w:r>
        <w:r>
          <w:rPr>
            <w:noProof/>
            <w:webHidden/>
          </w:rPr>
          <w:instrText xml:space="preserve"> PAGEREF _Toc4622998 \h </w:instrText>
        </w:r>
        <w:r>
          <w:rPr>
            <w:noProof/>
            <w:webHidden/>
          </w:rPr>
        </w:r>
        <w:r>
          <w:rPr>
            <w:noProof/>
            <w:webHidden/>
          </w:rPr>
          <w:fldChar w:fldCharType="separate"/>
        </w:r>
        <w:r>
          <w:rPr>
            <w:noProof/>
            <w:webHidden/>
          </w:rPr>
          <w:t>9</w:t>
        </w:r>
        <w:r>
          <w:rPr>
            <w:noProof/>
            <w:webHidden/>
          </w:rPr>
          <w:fldChar w:fldCharType="end"/>
        </w:r>
      </w:hyperlink>
    </w:p>
    <w:p w14:paraId="21366F43" w14:textId="1B3A97A3" w:rsidR="0021496F" w:rsidRDefault="0021496F">
      <w:pPr>
        <w:pStyle w:val="TOC1"/>
        <w:tabs>
          <w:tab w:val="left" w:pos="440"/>
          <w:tab w:val="right" w:leader="dot" w:pos="9062"/>
        </w:tabs>
        <w:rPr>
          <w:rFonts w:asciiTheme="minorHAnsi" w:eastAsiaTheme="minorEastAsia" w:hAnsiTheme="minorHAnsi" w:cstheme="minorBidi"/>
          <w:noProof/>
          <w:lang w:val="en-BE" w:eastAsia="en-BE"/>
        </w:rPr>
      </w:pPr>
      <w:hyperlink w:anchor="_Toc4622999" w:history="1">
        <w:r w:rsidRPr="007A52FA">
          <w:rPr>
            <w:rStyle w:val="Hyperlink"/>
            <w:noProof/>
          </w:rPr>
          <w:t>2</w:t>
        </w:r>
        <w:r>
          <w:rPr>
            <w:rFonts w:asciiTheme="minorHAnsi" w:eastAsiaTheme="minorEastAsia" w:hAnsiTheme="minorHAnsi" w:cstheme="minorBidi"/>
            <w:noProof/>
            <w:lang w:val="en-BE" w:eastAsia="en-BE"/>
          </w:rPr>
          <w:tab/>
        </w:r>
        <w:r w:rsidRPr="007A52FA">
          <w:rPr>
            <w:rStyle w:val="Hyperlink"/>
            <w:noProof/>
          </w:rPr>
          <w:t>Backend</w:t>
        </w:r>
        <w:r>
          <w:rPr>
            <w:noProof/>
            <w:webHidden/>
          </w:rPr>
          <w:tab/>
        </w:r>
        <w:r>
          <w:rPr>
            <w:noProof/>
            <w:webHidden/>
          </w:rPr>
          <w:fldChar w:fldCharType="begin"/>
        </w:r>
        <w:r>
          <w:rPr>
            <w:noProof/>
            <w:webHidden/>
          </w:rPr>
          <w:instrText xml:space="preserve"> PAGEREF _Toc4622999 \h </w:instrText>
        </w:r>
        <w:r>
          <w:rPr>
            <w:noProof/>
            <w:webHidden/>
          </w:rPr>
        </w:r>
        <w:r>
          <w:rPr>
            <w:noProof/>
            <w:webHidden/>
          </w:rPr>
          <w:fldChar w:fldCharType="separate"/>
        </w:r>
        <w:r>
          <w:rPr>
            <w:noProof/>
            <w:webHidden/>
          </w:rPr>
          <w:t>11</w:t>
        </w:r>
        <w:r>
          <w:rPr>
            <w:noProof/>
            <w:webHidden/>
          </w:rPr>
          <w:fldChar w:fldCharType="end"/>
        </w:r>
      </w:hyperlink>
    </w:p>
    <w:p w14:paraId="40571D8E" w14:textId="4092CCDA"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0" w:history="1">
        <w:r w:rsidRPr="007A52FA">
          <w:rPr>
            <w:rStyle w:val="Hyperlink"/>
            <w:noProof/>
          </w:rPr>
          <w:t>2.1</w:t>
        </w:r>
        <w:r>
          <w:rPr>
            <w:rFonts w:asciiTheme="minorHAnsi" w:eastAsiaTheme="minorEastAsia" w:hAnsiTheme="minorHAnsi" w:cstheme="minorBidi"/>
            <w:noProof/>
            <w:lang w:val="en-BE" w:eastAsia="en-BE"/>
          </w:rPr>
          <w:tab/>
        </w:r>
        <w:r w:rsidRPr="007A52FA">
          <w:rPr>
            <w:rStyle w:val="Hyperlink"/>
            <w:noProof/>
          </w:rPr>
          <w:t>Databanktype</w:t>
        </w:r>
        <w:r>
          <w:rPr>
            <w:noProof/>
            <w:webHidden/>
          </w:rPr>
          <w:tab/>
        </w:r>
        <w:r>
          <w:rPr>
            <w:noProof/>
            <w:webHidden/>
          </w:rPr>
          <w:fldChar w:fldCharType="begin"/>
        </w:r>
        <w:r>
          <w:rPr>
            <w:noProof/>
            <w:webHidden/>
          </w:rPr>
          <w:instrText xml:space="preserve"> PAGEREF _Toc4623000 \h </w:instrText>
        </w:r>
        <w:r>
          <w:rPr>
            <w:noProof/>
            <w:webHidden/>
          </w:rPr>
        </w:r>
        <w:r>
          <w:rPr>
            <w:noProof/>
            <w:webHidden/>
          </w:rPr>
          <w:fldChar w:fldCharType="separate"/>
        </w:r>
        <w:r>
          <w:rPr>
            <w:noProof/>
            <w:webHidden/>
          </w:rPr>
          <w:t>11</w:t>
        </w:r>
        <w:r>
          <w:rPr>
            <w:noProof/>
            <w:webHidden/>
          </w:rPr>
          <w:fldChar w:fldCharType="end"/>
        </w:r>
      </w:hyperlink>
    </w:p>
    <w:p w14:paraId="69159D9C" w14:textId="33440EA1"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1" w:history="1">
        <w:r w:rsidRPr="007A52FA">
          <w:rPr>
            <w:rStyle w:val="Hyperlink"/>
            <w:noProof/>
          </w:rPr>
          <w:t>2.2</w:t>
        </w:r>
        <w:r>
          <w:rPr>
            <w:rFonts w:asciiTheme="minorHAnsi" w:eastAsiaTheme="minorEastAsia" w:hAnsiTheme="minorHAnsi" w:cstheme="minorBidi"/>
            <w:noProof/>
            <w:lang w:val="en-BE" w:eastAsia="en-BE"/>
          </w:rPr>
          <w:tab/>
        </w:r>
        <w:r w:rsidRPr="007A52FA">
          <w:rPr>
            <w:rStyle w:val="Hyperlink"/>
            <w:noProof/>
          </w:rPr>
          <w:t>Databankmodel</w:t>
        </w:r>
        <w:r>
          <w:rPr>
            <w:noProof/>
            <w:webHidden/>
          </w:rPr>
          <w:tab/>
        </w:r>
        <w:r>
          <w:rPr>
            <w:noProof/>
            <w:webHidden/>
          </w:rPr>
          <w:fldChar w:fldCharType="begin"/>
        </w:r>
        <w:r>
          <w:rPr>
            <w:noProof/>
            <w:webHidden/>
          </w:rPr>
          <w:instrText xml:space="preserve"> PAGEREF _Toc4623001 \h </w:instrText>
        </w:r>
        <w:r>
          <w:rPr>
            <w:noProof/>
            <w:webHidden/>
          </w:rPr>
        </w:r>
        <w:r>
          <w:rPr>
            <w:noProof/>
            <w:webHidden/>
          </w:rPr>
          <w:fldChar w:fldCharType="separate"/>
        </w:r>
        <w:r>
          <w:rPr>
            <w:noProof/>
            <w:webHidden/>
          </w:rPr>
          <w:t>11</w:t>
        </w:r>
        <w:r>
          <w:rPr>
            <w:noProof/>
            <w:webHidden/>
          </w:rPr>
          <w:fldChar w:fldCharType="end"/>
        </w:r>
      </w:hyperlink>
    </w:p>
    <w:p w14:paraId="7D4C5F61" w14:textId="16AA7384"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2" w:history="1">
        <w:r w:rsidRPr="007A52FA">
          <w:rPr>
            <w:rStyle w:val="Hyperlink"/>
            <w:noProof/>
          </w:rPr>
          <w:t>2.3</w:t>
        </w:r>
        <w:r>
          <w:rPr>
            <w:rFonts w:asciiTheme="minorHAnsi" w:eastAsiaTheme="minorEastAsia" w:hAnsiTheme="minorHAnsi" w:cstheme="minorBidi"/>
            <w:noProof/>
            <w:lang w:val="en-BE" w:eastAsia="en-BE"/>
          </w:rPr>
          <w:tab/>
        </w:r>
        <w:r w:rsidRPr="007A52FA">
          <w:rPr>
            <w:rStyle w:val="Hyperlink"/>
            <w:noProof/>
          </w:rPr>
          <w:t>Laravel</w:t>
        </w:r>
        <w:r>
          <w:rPr>
            <w:noProof/>
            <w:webHidden/>
          </w:rPr>
          <w:tab/>
        </w:r>
        <w:r>
          <w:rPr>
            <w:noProof/>
            <w:webHidden/>
          </w:rPr>
          <w:fldChar w:fldCharType="begin"/>
        </w:r>
        <w:r>
          <w:rPr>
            <w:noProof/>
            <w:webHidden/>
          </w:rPr>
          <w:instrText xml:space="preserve"> PAGEREF _Toc4623002 \h </w:instrText>
        </w:r>
        <w:r>
          <w:rPr>
            <w:noProof/>
            <w:webHidden/>
          </w:rPr>
        </w:r>
        <w:r>
          <w:rPr>
            <w:noProof/>
            <w:webHidden/>
          </w:rPr>
          <w:fldChar w:fldCharType="separate"/>
        </w:r>
        <w:r>
          <w:rPr>
            <w:noProof/>
            <w:webHidden/>
          </w:rPr>
          <w:t>11</w:t>
        </w:r>
        <w:r>
          <w:rPr>
            <w:noProof/>
            <w:webHidden/>
          </w:rPr>
          <w:fldChar w:fldCharType="end"/>
        </w:r>
      </w:hyperlink>
    </w:p>
    <w:p w14:paraId="75F41A26" w14:textId="3265529C"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3" w:history="1">
        <w:r w:rsidRPr="007A52FA">
          <w:rPr>
            <w:rStyle w:val="Hyperlink"/>
            <w:noProof/>
          </w:rPr>
          <w:t>2.4</w:t>
        </w:r>
        <w:r>
          <w:rPr>
            <w:rFonts w:asciiTheme="minorHAnsi" w:eastAsiaTheme="minorEastAsia" w:hAnsiTheme="minorHAnsi" w:cstheme="minorBidi"/>
            <w:noProof/>
            <w:lang w:val="en-BE" w:eastAsia="en-BE"/>
          </w:rPr>
          <w:tab/>
        </w:r>
        <w:r w:rsidRPr="007A52FA">
          <w:rPr>
            <w:rStyle w:val="Hyperlink"/>
            <w:noProof/>
          </w:rPr>
          <w:t>Authenticatie</w:t>
        </w:r>
        <w:r>
          <w:rPr>
            <w:noProof/>
            <w:webHidden/>
          </w:rPr>
          <w:tab/>
        </w:r>
        <w:r>
          <w:rPr>
            <w:noProof/>
            <w:webHidden/>
          </w:rPr>
          <w:fldChar w:fldCharType="begin"/>
        </w:r>
        <w:r>
          <w:rPr>
            <w:noProof/>
            <w:webHidden/>
          </w:rPr>
          <w:instrText xml:space="preserve"> PAGEREF _Toc4623003 \h </w:instrText>
        </w:r>
        <w:r>
          <w:rPr>
            <w:noProof/>
            <w:webHidden/>
          </w:rPr>
        </w:r>
        <w:r>
          <w:rPr>
            <w:noProof/>
            <w:webHidden/>
          </w:rPr>
          <w:fldChar w:fldCharType="separate"/>
        </w:r>
        <w:r>
          <w:rPr>
            <w:noProof/>
            <w:webHidden/>
          </w:rPr>
          <w:t>11</w:t>
        </w:r>
        <w:r>
          <w:rPr>
            <w:noProof/>
            <w:webHidden/>
          </w:rPr>
          <w:fldChar w:fldCharType="end"/>
        </w:r>
      </w:hyperlink>
    </w:p>
    <w:p w14:paraId="309C2535" w14:textId="5F2379D0"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4" w:history="1">
        <w:r w:rsidRPr="007A52FA">
          <w:rPr>
            <w:rStyle w:val="Hyperlink"/>
            <w:noProof/>
          </w:rPr>
          <w:t>2.5</w:t>
        </w:r>
        <w:r>
          <w:rPr>
            <w:rFonts w:asciiTheme="minorHAnsi" w:eastAsiaTheme="minorEastAsia" w:hAnsiTheme="minorHAnsi" w:cstheme="minorBidi"/>
            <w:noProof/>
            <w:lang w:val="en-BE" w:eastAsia="en-BE"/>
          </w:rPr>
          <w:tab/>
        </w:r>
        <w:r w:rsidRPr="007A52FA">
          <w:rPr>
            <w:rStyle w:val="Hyperlink"/>
            <w:noProof/>
          </w:rPr>
          <w:t>Blade</w:t>
        </w:r>
        <w:r>
          <w:rPr>
            <w:noProof/>
            <w:webHidden/>
          </w:rPr>
          <w:tab/>
        </w:r>
        <w:r>
          <w:rPr>
            <w:noProof/>
            <w:webHidden/>
          </w:rPr>
          <w:fldChar w:fldCharType="begin"/>
        </w:r>
        <w:r>
          <w:rPr>
            <w:noProof/>
            <w:webHidden/>
          </w:rPr>
          <w:instrText xml:space="preserve"> PAGEREF _Toc4623004 \h </w:instrText>
        </w:r>
        <w:r>
          <w:rPr>
            <w:noProof/>
            <w:webHidden/>
          </w:rPr>
        </w:r>
        <w:r>
          <w:rPr>
            <w:noProof/>
            <w:webHidden/>
          </w:rPr>
          <w:fldChar w:fldCharType="separate"/>
        </w:r>
        <w:r>
          <w:rPr>
            <w:noProof/>
            <w:webHidden/>
          </w:rPr>
          <w:t>11</w:t>
        </w:r>
        <w:r>
          <w:rPr>
            <w:noProof/>
            <w:webHidden/>
          </w:rPr>
          <w:fldChar w:fldCharType="end"/>
        </w:r>
      </w:hyperlink>
    </w:p>
    <w:p w14:paraId="714C3067" w14:textId="6F1DE92F" w:rsidR="0021496F" w:rsidRDefault="0021496F">
      <w:pPr>
        <w:pStyle w:val="TOC1"/>
        <w:tabs>
          <w:tab w:val="left" w:pos="440"/>
          <w:tab w:val="right" w:leader="dot" w:pos="9062"/>
        </w:tabs>
        <w:rPr>
          <w:rFonts w:asciiTheme="minorHAnsi" w:eastAsiaTheme="minorEastAsia" w:hAnsiTheme="minorHAnsi" w:cstheme="minorBidi"/>
          <w:noProof/>
          <w:lang w:val="en-BE" w:eastAsia="en-BE"/>
        </w:rPr>
      </w:pPr>
      <w:hyperlink w:anchor="_Toc4623005" w:history="1">
        <w:r w:rsidRPr="007A52FA">
          <w:rPr>
            <w:rStyle w:val="Hyperlink"/>
            <w:noProof/>
          </w:rPr>
          <w:t>3</w:t>
        </w:r>
        <w:r>
          <w:rPr>
            <w:rFonts w:asciiTheme="minorHAnsi" w:eastAsiaTheme="minorEastAsia" w:hAnsiTheme="minorHAnsi" w:cstheme="minorBidi"/>
            <w:noProof/>
            <w:lang w:val="en-BE" w:eastAsia="en-BE"/>
          </w:rPr>
          <w:tab/>
        </w:r>
        <w:r w:rsidRPr="007A52FA">
          <w:rPr>
            <w:rStyle w:val="Hyperlink"/>
            <w:noProof/>
          </w:rPr>
          <w:t>Frontend</w:t>
        </w:r>
        <w:r>
          <w:rPr>
            <w:noProof/>
            <w:webHidden/>
          </w:rPr>
          <w:tab/>
        </w:r>
        <w:r>
          <w:rPr>
            <w:noProof/>
            <w:webHidden/>
          </w:rPr>
          <w:fldChar w:fldCharType="begin"/>
        </w:r>
        <w:r>
          <w:rPr>
            <w:noProof/>
            <w:webHidden/>
          </w:rPr>
          <w:instrText xml:space="preserve"> PAGEREF _Toc4623005 \h </w:instrText>
        </w:r>
        <w:r>
          <w:rPr>
            <w:noProof/>
            <w:webHidden/>
          </w:rPr>
        </w:r>
        <w:r>
          <w:rPr>
            <w:noProof/>
            <w:webHidden/>
          </w:rPr>
          <w:fldChar w:fldCharType="separate"/>
        </w:r>
        <w:r>
          <w:rPr>
            <w:noProof/>
            <w:webHidden/>
          </w:rPr>
          <w:t>12</w:t>
        </w:r>
        <w:r>
          <w:rPr>
            <w:noProof/>
            <w:webHidden/>
          </w:rPr>
          <w:fldChar w:fldCharType="end"/>
        </w:r>
      </w:hyperlink>
    </w:p>
    <w:p w14:paraId="12E9CA92" w14:textId="2D5626E5"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06" w:history="1">
        <w:r w:rsidRPr="007A52FA">
          <w:rPr>
            <w:rStyle w:val="Hyperlink"/>
            <w:noProof/>
          </w:rPr>
          <w:t>3.1     HTML</w:t>
        </w:r>
        <w:r>
          <w:rPr>
            <w:noProof/>
            <w:webHidden/>
          </w:rPr>
          <w:tab/>
        </w:r>
        <w:r>
          <w:rPr>
            <w:noProof/>
            <w:webHidden/>
          </w:rPr>
          <w:fldChar w:fldCharType="begin"/>
        </w:r>
        <w:r>
          <w:rPr>
            <w:noProof/>
            <w:webHidden/>
          </w:rPr>
          <w:instrText xml:space="preserve"> PAGEREF _Toc4623006 \h </w:instrText>
        </w:r>
        <w:r>
          <w:rPr>
            <w:noProof/>
            <w:webHidden/>
          </w:rPr>
        </w:r>
        <w:r>
          <w:rPr>
            <w:noProof/>
            <w:webHidden/>
          </w:rPr>
          <w:fldChar w:fldCharType="separate"/>
        </w:r>
        <w:r>
          <w:rPr>
            <w:noProof/>
            <w:webHidden/>
          </w:rPr>
          <w:t>12</w:t>
        </w:r>
        <w:r>
          <w:rPr>
            <w:noProof/>
            <w:webHidden/>
          </w:rPr>
          <w:fldChar w:fldCharType="end"/>
        </w:r>
      </w:hyperlink>
    </w:p>
    <w:p w14:paraId="2E0CECED" w14:textId="19AE6F4C"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7" w:history="1">
        <w:r w:rsidRPr="007A52FA">
          <w:rPr>
            <w:rStyle w:val="Hyperlink"/>
            <w:noProof/>
          </w:rPr>
          <w:t>3.2</w:t>
        </w:r>
        <w:r>
          <w:rPr>
            <w:rFonts w:asciiTheme="minorHAnsi" w:eastAsiaTheme="minorEastAsia" w:hAnsiTheme="minorHAnsi" w:cstheme="minorBidi"/>
            <w:noProof/>
            <w:lang w:val="en-BE" w:eastAsia="en-BE"/>
          </w:rPr>
          <w:tab/>
        </w:r>
        <w:r w:rsidRPr="007A52FA">
          <w:rPr>
            <w:rStyle w:val="Hyperlink"/>
            <w:noProof/>
          </w:rPr>
          <w:t>CSS</w:t>
        </w:r>
        <w:r>
          <w:rPr>
            <w:noProof/>
            <w:webHidden/>
          </w:rPr>
          <w:tab/>
        </w:r>
        <w:r>
          <w:rPr>
            <w:noProof/>
            <w:webHidden/>
          </w:rPr>
          <w:fldChar w:fldCharType="begin"/>
        </w:r>
        <w:r>
          <w:rPr>
            <w:noProof/>
            <w:webHidden/>
          </w:rPr>
          <w:instrText xml:space="preserve"> PAGEREF _Toc4623007 \h </w:instrText>
        </w:r>
        <w:r>
          <w:rPr>
            <w:noProof/>
            <w:webHidden/>
          </w:rPr>
        </w:r>
        <w:r>
          <w:rPr>
            <w:noProof/>
            <w:webHidden/>
          </w:rPr>
          <w:fldChar w:fldCharType="separate"/>
        </w:r>
        <w:r>
          <w:rPr>
            <w:noProof/>
            <w:webHidden/>
          </w:rPr>
          <w:t>12</w:t>
        </w:r>
        <w:r>
          <w:rPr>
            <w:noProof/>
            <w:webHidden/>
          </w:rPr>
          <w:fldChar w:fldCharType="end"/>
        </w:r>
      </w:hyperlink>
    </w:p>
    <w:p w14:paraId="40EA082E" w14:textId="1C17EA1E"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08" w:history="1">
        <w:r w:rsidRPr="007A52FA">
          <w:rPr>
            <w:rStyle w:val="Hyperlink"/>
            <w:noProof/>
          </w:rPr>
          <w:t>3.3</w:t>
        </w:r>
        <w:r>
          <w:rPr>
            <w:rFonts w:asciiTheme="minorHAnsi" w:eastAsiaTheme="minorEastAsia" w:hAnsiTheme="minorHAnsi" w:cstheme="minorBidi"/>
            <w:noProof/>
            <w:lang w:val="en-BE" w:eastAsia="en-BE"/>
          </w:rPr>
          <w:tab/>
        </w:r>
        <w:r w:rsidRPr="007A52FA">
          <w:rPr>
            <w:rStyle w:val="Hyperlink"/>
            <w:noProof/>
          </w:rPr>
          <w:t>JS/JQuery</w:t>
        </w:r>
        <w:r>
          <w:rPr>
            <w:noProof/>
            <w:webHidden/>
          </w:rPr>
          <w:tab/>
        </w:r>
        <w:r>
          <w:rPr>
            <w:noProof/>
            <w:webHidden/>
          </w:rPr>
          <w:fldChar w:fldCharType="begin"/>
        </w:r>
        <w:r>
          <w:rPr>
            <w:noProof/>
            <w:webHidden/>
          </w:rPr>
          <w:instrText xml:space="preserve"> PAGEREF _Toc4623008 \h </w:instrText>
        </w:r>
        <w:r>
          <w:rPr>
            <w:noProof/>
            <w:webHidden/>
          </w:rPr>
        </w:r>
        <w:r>
          <w:rPr>
            <w:noProof/>
            <w:webHidden/>
          </w:rPr>
          <w:fldChar w:fldCharType="separate"/>
        </w:r>
        <w:r>
          <w:rPr>
            <w:noProof/>
            <w:webHidden/>
          </w:rPr>
          <w:t>12</w:t>
        </w:r>
        <w:r>
          <w:rPr>
            <w:noProof/>
            <w:webHidden/>
          </w:rPr>
          <w:fldChar w:fldCharType="end"/>
        </w:r>
      </w:hyperlink>
    </w:p>
    <w:p w14:paraId="6D489C82" w14:textId="3CB2A21B" w:rsidR="0021496F" w:rsidRDefault="0021496F">
      <w:pPr>
        <w:pStyle w:val="TOC1"/>
        <w:tabs>
          <w:tab w:val="left" w:pos="440"/>
          <w:tab w:val="right" w:leader="dot" w:pos="9062"/>
        </w:tabs>
        <w:rPr>
          <w:rFonts w:asciiTheme="minorHAnsi" w:eastAsiaTheme="minorEastAsia" w:hAnsiTheme="minorHAnsi" w:cstheme="minorBidi"/>
          <w:noProof/>
          <w:lang w:val="en-BE" w:eastAsia="en-BE"/>
        </w:rPr>
      </w:pPr>
      <w:hyperlink w:anchor="_Toc4623009" w:history="1">
        <w:r w:rsidRPr="007A52FA">
          <w:rPr>
            <w:rStyle w:val="Hyperlink"/>
            <w:noProof/>
          </w:rPr>
          <w:t>4</w:t>
        </w:r>
        <w:r>
          <w:rPr>
            <w:rFonts w:asciiTheme="minorHAnsi" w:eastAsiaTheme="minorEastAsia" w:hAnsiTheme="minorHAnsi" w:cstheme="minorBidi"/>
            <w:noProof/>
            <w:lang w:val="en-BE" w:eastAsia="en-BE"/>
          </w:rPr>
          <w:tab/>
        </w:r>
        <w:r w:rsidRPr="007A52FA">
          <w:rPr>
            <w:rStyle w:val="Hyperlink"/>
            <w:noProof/>
          </w:rPr>
          <w:t>Functionaliteiten</w:t>
        </w:r>
        <w:r>
          <w:rPr>
            <w:noProof/>
            <w:webHidden/>
          </w:rPr>
          <w:tab/>
        </w:r>
        <w:r>
          <w:rPr>
            <w:noProof/>
            <w:webHidden/>
          </w:rPr>
          <w:fldChar w:fldCharType="begin"/>
        </w:r>
        <w:r>
          <w:rPr>
            <w:noProof/>
            <w:webHidden/>
          </w:rPr>
          <w:instrText xml:space="preserve"> PAGEREF _Toc4623009 \h </w:instrText>
        </w:r>
        <w:r>
          <w:rPr>
            <w:noProof/>
            <w:webHidden/>
          </w:rPr>
        </w:r>
        <w:r>
          <w:rPr>
            <w:noProof/>
            <w:webHidden/>
          </w:rPr>
          <w:fldChar w:fldCharType="separate"/>
        </w:r>
        <w:r>
          <w:rPr>
            <w:noProof/>
            <w:webHidden/>
          </w:rPr>
          <w:t>13</w:t>
        </w:r>
        <w:r>
          <w:rPr>
            <w:noProof/>
            <w:webHidden/>
          </w:rPr>
          <w:fldChar w:fldCharType="end"/>
        </w:r>
      </w:hyperlink>
    </w:p>
    <w:p w14:paraId="15A9123A" w14:textId="0817E37D"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10" w:history="1">
        <w:r w:rsidRPr="007A52FA">
          <w:rPr>
            <w:rStyle w:val="Hyperlink"/>
            <w:noProof/>
          </w:rPr>
          <w:t>4.1      Gebruikers aanmaken</w:t>
        </w:r>
        <w:r>
          <w:rPr>
            <w:noProof/>
            <w:webHidden/>
          </w:rPr>
          <w:tab/>
        </w:r>
        <w:r>
          <w:rPr>
            <w:noProof/>
            <w:webHidden/>
          </w:rPr>
          <w:fldChar w:fldCharType="begin"/>
        </w:r>
        <w:r>
          <w:rPr>
            <w:noProof/>
            <w:webHidden/>
          </w:rPr>
          <w:instrText xml:space="preserve"> PAGEREF _Toc4623010 \h </w:instrText>
        </w:r>
        <w:r>
          <w:rPr>
            <w:noProof/>
            <w:webHidden/>
          </w:rPr>
        </w:r>
        <w:r>
          <w:rPr>
            <w:noProof/>
            <w:webHidden/>
          </w:rPr>
          <w:fldChar w:fldCharType="separate"/>
        </w:r>
        <w:r>
          <w:rPr>
            <w:noProof/>
            <w:webHidden/>
          </w:rPr>
          <w:t>13</w:t>
        </w:r>
        <w:r>
          <w:rPr>
            <w:noProof/>
            <w:webHidden/>
          </w:rPr>
          <w:fldChar w:fldCharType="end"/>
        </w:r>
      </w:hyperlink>
    </w:p>
    <w:p w14:paraId="122CFD3C" w14:textId="66034AD0"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11" w:history="1">
        <w:r w:rsidRPr="007A52FA">
          <w:rPr>
            <w:rStyle w:val="Hyperlink"/>
            <w:noProof/>
          </w:rPr>
          <w:t>4.2</w:t>
        </w:r>
        <w:r>
          <w:rPr>
            <w:rFonts w:asciiTheme="minorHAnsi" w:eastAsiaTheme="minorEastAsia" w:hAnsiTheme="minorHAnsi" w:cstheme="minorBidi"/>
            <w:noProof/>
            <w:lang w:val="en-BE" w:eastAsia="en-BE"/>
          </w:rPr>
          <w:tab/>
        </w:r>
        <w:r w:rsidRPr="007A52FA">
          <w:rPr>
            <w:rStyle w:val="Hyperlink"/>
            <w:noProof/>
          </w:rPr>
          <w:t>Integratie van de Belbin test</w:t>
        </w:r>
        <w:r>
          <w:rPr>
            <w:noProof/>
            <w:webHidden/>
          </w:rPr>
          <w:tab/>
        </w:r>
        <w:r>
          <w:rPr>
            <w:noProof/>
            <w:webHidden/>
          </w:rPr>
          <w:fldChar w:fldCharType="begin"/>
        </w:r>
        <w:r>
          <w:rPr>
            <w:noProof/>
            <w:webHidden/>
          </w:rPr>
          <w:instrText xml:space="preserve"> PAGEREF _Toc4623011 \h </w:instrText>
        </w:r>
        <w:r>
          <w:rPr>
            <w:noProof/>
            <w:webHidden/>
          </w:rPr>
        </w:r>
        <w:r>
          <w:rPr>
            <w:noProof/>
            <w:webHidden/>
          </w:rPr>
          <w:fldChar w:fldCharType="separate"/>
        </w:r>
        <w:r>
          <w:rPr>
            <w:noProof/>
            <w:webHidden/>
          </w:rPr>
          <w:t>13</w:t>
        </w:r>
        <w:r>
          <w:rPr>
            <w:noProof/>
            <w:webHidden/>
          </w:rPr>
          <w:fldChar w:fldCharType="end"/>
        </w:r>
      </w:hyperlink>
    </w:p>
    <w:p w14:paraId="62FBA92E" w14:textId="25255647"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12" w:history="1">
        <w:r w:rsidRPr="007A52FA">
          <w:rPr>
            <w:rStyle w:val="Hyperlink"/>
            <w:noProof/>
          </w:rPr>
          <w:t>4.3</w:t>
        </w:r>
        <w:r>
          <w:rPr>
            <w:rFonts w:asciiTheme="minorHAnsi" w:eastAsiaTheme="minorEastAsia" w:hAnsiTheme="minorHAnsi" w:cstheme="minorBidi"/>
            <w:noProof/>
            <w:lang w:val="en-BE" w:eastAsia="en-BE"/>
          </w:rPr>
          <w:tab/>
        </w:r>
        <w:r w:rsidRPr="007A52FA">
          <w:rPr>
            <w:rStyle w:val="Hyperlink"/>
            <w:noProof/>
          </w:rPr>
          <w:t>Project toevoegen</w:t>
        </w:r>
        <w:r>
          <w:rPr>
            <w:noProof/>
            <w:webHidden/>
          </w:rPr>
          <w:tab/>
        </w:r>
        <w:r>
          <w:rPr>
            <w:noProof/>
            <w:webHidden/>
          </w:rPr>
          <w:fldChar w:fldCharType="begin"/>
        </w:r>
        <w:r>
          <w:rPr>
            <w:noProof/>
            <w:webHidden/>
          </w:rPr>
          <w:instrText xml:space="preserve"> PAGEREF _Toc4623012 \h </w:instrText>
        </w:r>
        <w:r>
          <w:rPr>
            <w:noProof/>
            <w:webHidden/>
          </w:rPr>
        </w:r>
        <w:r>
          <w:rPr>
            <w:noProof/>
            <w:webHidden/>
          </w:rPr>
          <w:fldChar w:fldCharType="separate"/>
        </w:r>
        <w:r>
          <w:rPr>
            <w:noProof/>
            <w:webHidden/>
          </w:rPr>
          <w:t>13</w:t>
        </w:r>
        <w:r>
          <w:rPr>
            <w:noProof/>
            <w:webHidden/>
          </w:rPr>
          <w:fldChar w:fldCharType="end"/>
        </w:r>
      </w:hyperlink>
    </w:p>
    <w:p w14:paraId="6B96475D" w14:textId="1E6435CF"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13" w:history="1">
        <w:r w:rsidRPr="007A52FA">
          <w:rPr>
            <w:rStyle w:val="Hyperlink"/>
            <w:noProof/>
          </w:rPr>
          <w:t>4.4</w:t>
        </w:r>
        <w:r>
          <w:rPr>
            <w:rFonts w:asciiTheme="minorHAnsi" w:eastAsiaTheme="minorEastAsia" w:hAnsiTheme="minorHAnsi" w:cstheme="minorBidi"/>
            <w:noProof/>
            <w:lang w:val="en-BE" w:eastAsia="en-BE"/>
          </w:rPr>
          <w:tab/>
        </w:r>
        <w:r w:rsidRPr="007A52FA">
          <w:rPr>
            <w:rStyle w:val="Hyperlink"/>
            <w:noProof/>
          </w:rPr>
          <w:t>Goedkeuren project</w:t>
        </w:r>
        <w:r>
          <w:rPr>
            <w:noProof/>
            <w:webHidden/>
          </w:rPr>
          <w:tab/>
        </w:r>
        <w:r>
          <w:rPr>
            <w:noProof/>
            <w:webHidden/>
          </w:rPr>
          <w:fldChar w:fldCharType="begin"/>
        </w:r>
        <w:r>
          <w:rPr>
            <w:noProof/>
            <w:webHidden/>
          </w:rPr>
          <w:instrText xml:space="preserve"> PAGEREF _Toc4623013 \h </w:instrText>
        </w:r>
        <w:r>
          <w:rPr>
            <w:noProof/>
            <w:webHidden/>
          </w:rPr>
        </w:r>
        <w:r>
          <w:rPr>
            <w:noProof/>
            <w:webHidden/>
          </w:rPr>
          <w:fldChar w:fldCharType="separate"/>
        </w:r>
        <w:r>
          <w:rPr>
            <w:noProof/>
            <w:webHidden/>
          </w:rPr>
          <w:t>13</w:t>
        </w:r>
        <w:r>
          <w:rPr>
            <w:noProof/>
            <w:webHidden/>
          </w:rPr>
          <w:fldChar w:fldCharType="end"/>
        </w:r>
      </w:hyperlink>
    </w:p>
    <w:p w14:paraId="7F3CAC13" w14:textId="38C30939" w:rsidR="0021496F" w:rsidRDefault="0021496F">
      <w:pPr>
        <w:pStyle w:val="TOC2"/>
        <w:tabs>
          <w:tab w:val="left" w:pos="880"/>
          <w:tab w:val="right" w:leader="dot" w:pos="9062"/>
        </w:tabs>
        <w:rPr>
          <w:rFonts w:asciiTheme="minorHAnsi" w:eastAsiaTheme="minorEastAsia" w:hAnsiTheme="minorHAnsi" w:cstheme="minorBidi"/>
          <w:noProof/>
          <w:lang w:val="en-BE" w:eastAsia="en-BE"/>
        </w:rPr>
      </w:pPr>
      <w:hyperlink w:anchor="_Toc4623014" w:history="1">
        <w:r w:rsidRPr="007A52FA">
          <w:rPr>
            <w:rStyle w:val="Hyperlink"/>
            <w:noProof/>
          </w:rPr>
          <w:t>4.5</w:t>
        </w:r>
        <w:r>
          <w:rPr>
            <w:rFonts w:asciiTheme="minorHAnsi" w:eastAsiaTheme="minorEastAsia" w:hAnsiTheme="minorHAnsi" w:cstheme="minorBidi"/>
            <w:noProof/>
            <w:lang w:val="en-BE" w:eastAsia="en-BE"/>
          </w:rPr>
          <w:tab/>
        </w:r>
        <w:r w:rsidRPr="007A52FA">
          <w:rPr>
            <w:rStyle w:val="Hyperlink"/>
            <w:noProof/>
          </w:rPr>
          <w:t>Klassensysteem</w:t>
        </w:r>
        <w:r>
          <w:rPr>
            <w:noProof/>
            <w:webHidden/>
          </w:rPr>
          <w:tab/>
        </w:r>
        <w:r>
          <w:rPr>
            <w:noProof/>
            <w:webHidden/>
          </w:rPr>
          <w:fldChar w:fldCharType="begin"/>
        </w:r>
        <w:r>
          <w:rPr>
            <w:noProof/>
            <w:webHidden/>
          </w:rPr>
          <w:instrText xml:space="preserve"> PAGEREF _Toc4623014 \h </w:instrText>
        </w:r>
        <w:r>
          <w:rPr>
            <w:noProof/>
            <w:webHidden/>
          </w:rPr>
        </w:r>
        <w:r>
          <w:rPr>
            <w:noProof/>
            <w:webHidden/>
          </w:rPr>
          <w:fldChar w:fldCharType="separate"/>
        </w:r>
        <w:r>
          <w:rPr>
            <w:noProof/>
            <w:webHidden/>
          </w:rPr>
          <w:t>13</w:t>
        </w:r>
        <w:r>
          <w:rPr>
            <w:noProof/>
            <w:webHidden/>
          </w:rPr>
          <w:fldChar w:fldCharType="end"/>
        </w:r>
      </w:hyperlink>
    </w:p>
    <w:p w14:paraId="55A24751" w14:textId="769EB743" w:rsidR="0021496F" w:rsidRDefault="0021496F">
      <w:pPr>
        <w:pStyle w:val="TOC1"/>
        <w:tabs>
          <w:tab w:val="left" w:pos="440"/>
          <w:tab w:val="right" w:leader="dot" w:pos="9062"/>
        </w:tabs>
        <w:rPr>
          <w:rFonts w:asciiTheme="minorHAnsi" w:eastAsiaTheme="minorEastAsia" w:hAnsiTheme="minorHAnsi" w:cstheme="minorBidi"/>
          <w:noProof/>
          <w:lang w:val="en-BE" w:eastAsia="en-BE"/>
        </w:rPr>
      </w:pPr>
      <w:hyperlink w:anchor="_Toc4623015" w:history="1">
        <w:r w:rsidRPr="007A52FA">
          <w:rPr>
            <w:rStyle w:val="Hyperlink"/>
            <w:noProof/>
          </w:rPr>
          <w:t>5</w:t>
        </w:r>
        <w:r>
          <w:rPr>
            <w:rFonts w:asciiTheme="minorHAnsi" w:eastAsiaTheme="minorEastAsia" w:hAnsiTheme="minorHAnsi" w:cstheme="minorBidi"/>
            <w:noProof/>
            <w:lang w:val="en-BE" w:eastAsia="en-BE"/>
          </w:rPr>
          <w:tab/>
        </w:r>
        <w:r w:rsidRPr="007A52FA">
          <w:rPr>
            <w:rStyle w:val="Hyperlink"/>
            <w:noProof/>
          </w:rPr>
          <w:t>Planning</w:t>
        </w:r>
        <w:r>
          <w:rPr>
            <w:noProof/>
            <w:webHidden/>
          </w:rPr>
          <w:tab/>
        </w:r>
        <w:r>
          <w:rPr>
            <w:noProof/>
            <w:webHidden/>
          </w:rPr>
          <w:fldChar w:fldCharType="begin"/>
        </w:r>
        <w:r>
          <w:rPr>
            <w:noProof/>
            <w:webHidden/>
          </w:rPr>
          <w:instrText xml:space="preserve"> PAGEREF _Toc4623015 \h </w:instrText>
        </w:r>
        <w:r>
          <w:rPr>
            <w:noProof/>
            <w:webHidden/>
          </w:rPr>
        </w:r>
        <w:r>
          <w:rPr>
            <w:noProof/>
            <w:webHidden/>
          </w:rPr>
          <w:fldChar w:fldCharType="separate"/>
        </w:r>
        <w:r>
          <w:rPr>
            <w:noProof/>
            <w:webHidden/>
          </w:rPr>
          <w:t>14</w:t>
        </w:r>
        <w:r>
          <w:rPr>
            <w:noProof/>
            <w:webHidden/>
          </w:rPr>
          <w:fldChar w:fldCharType="end"/>
        </w:r>
      </w:hyperlink>
    </w:p>
    <w:p w14:paraId="4D96D65A" w14:textId="45996884"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3016" w:history="1">
        <w:r w:rsidRPr="007A52FA">
          <w:rPr>
            <w:rStyle w:val="Hyperlink"/>
            <w:noProof/>
          </w:rPr>
          <w:t>Conclusie</w:t>
        </w:r>
        <w:r>
          <w:rPr>
            <w:noProof/>
            <w:webHidden/>
          </w:rPr>
          <w:tab/>
        </w:r>
        <w:r>
          <w:rPr>
            <w:noProof/>
            <w:webHidden/>
          </w:rPr>
          <w:fldChar w:fldCharType="begin"/>
        </w:r>
        <w:r>
          <w:rPr>
            <w:noProof/>
            <w:webHidden/>
          </w:rPr>
          <w:instrText xml:space="preserve"> PAGEREF _Toc4623016 \h </w:instrText>
        </w:r>
        <w:r>
          <w:rPr>
            <w:noProof/>
            <w:webHidden/>
          </w:rPr>
        </w:r>
        <w:r>
          <w:rPr>
            <w:noProof/>
            <w:webHidden/>
          </w:rPr>
          <w:fldChar w:fldCharType="separate"/>
        </w:r>
        <w:r>
          <w:rPr>
            <w:noProof/>
            <w:webHidden/>
          </w:rPr>
          <w:t>15</w:t>
        </w:r>
        <w:r>
          <w:rPr>
            <w:noProof/>
            <w:webHidden/>
          </w:rPr>
          <w:fldChar w:fldCharType="end"/>
        </w:r>
      </w:hyperlink>
    </w:p>
    <w:p w14:paraId="2EAA1210" w14:textId="796C2A10" w:rsidR="0021496F" w:rsidRDefault="0021496F">
      <w:pPr>
        <w:pStyle w:val="TOC1"/>
        <w:tabs>
          <w:tab w:val="right" w:leader="dot" w:pos="9062"/>
        </w:tabs>
        <w:rPr>
          <w:rFonts w:asciiTheme="minorHAnsi" w:eastAsiaTheme="minorEastAsia" w:hAnsiTheme="minorHAnsi" w:cstheme="minorBidi"/>
          <w:noProof/>
          <w:lang w:val="en-BE" w:eastAsia="en-BE"/>
        </w:rPr>
      </w:pPr>
      <w:hyperlink w:anchor="_Toc4623017" w:history="1">
        <w:r w:rsidRPr="007A52FA">
          <w:rPr>
            <w:rStyle w:val="Hyperlink"/>
            <w:noProof/>
          </w:rPr>
          <w:t>Bijlagenoverzicht</w:t>
        </w:r>
        <w:r>
          <w:rPr>
            <w:noProof/>
            <w:webHidden/>
          </w:rPr>
          <w:tab/>
        </w:r>
        <w:r>
          <w:rPr>
            <w:noProof/>
            <w:webHidden/>
          </w:rPr>
          <w:fldChar w:fldCharType="begin"/>
        </w:r>
        <w:r>
          <w:rPr>
            <w:noProof/>
            <w:webHidden/>
          </w:rPr>
          <w:instrText xml:space="preserve"> PAGEREF _Toc4623017 \h </w:instrText>
        </w:r>
        <w:r>
          <w:rPr>
            <w:noProof/>
            <w:webHidden/>
          </w:rPr>
        </w:r>
        <w:r>
          <w:rPr>
            <w:noProof/>
            <w:webHidden/>
          </w:rPr>
          <w:fldChar w:fldCharType="separate"/>
        </w:r>
        <w:r>
          <w:rPr>
            <w:noProof/>
            <w:webHidden/>
          </w:rPr>
          <w:t>16</w:t>
        </w:r>
        <w:r>
          <w:rPr>
            <w:noProof/>
            <w:webHidden/>
          </w:rPr>
          <w:fldChar w:fldCharType="end"/>
        </w:r>
      </w:hyperlink>
    </w:p>
    <w:p w14:paraId="4D83C1B5" w14:textId="7F4DFD49"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18" w:history="1">
        <w:r w:rsidRPr="007A52FA">
          <w:rPr>
            <w:rStyle w:val="Hyperlink"/>
            <w:noProof/>
          </w:rPr>
          <w:t>Bijlage 1: E-mail meneer Sanders</w:t>
        </w:r>
        <w:r>
          <w:rPr>
            <w:noProof/>
            <w:webHidden/>
          </w:rPr>
          <w:tab/>
        </w:r>
        <w:r>
          <w:rPr>
            <w:noProof/>
            <w:webHidden/>
          </w:rPr>
          <w:fldChar w:fldCharType="begin"/>
        </w:r>
        <w:r>
          <w:rPr>
            <w:noProof/>
            <w:webHidden/>
          </w:rPr>
          <w:instrText xml:space="preserve"> PAGEREF _Toc4623018 \h </w:instrText>
        </w:r>
        <w:r>
          <w:rPr>
            <w:noProof/>
            <w:webHidden/>
          </w:rPr>
        </w:r>
        <w:r>
          <w:rPr>
            <w:noProof/>
            <w:webHidden/>
          </w:rPr>
          <w:fldChar w:fldCharType="separate"/>
        </w:r>
        <w:r>
          <w:rPr>
            <w:noProof/>
            <w:webHidden/>
          </w:rPr>
          <w:t>17</w:t>
        </w:r>
        <w:r>
          <w:rPr>
            <w:noProof/>
            <w:webHidden/>
          </w:rPr>
          <w:fldChar w:fldCharType="end"/>
        </w:r>
      </w:hyperlink>
    </w:p>
    <w:p w14:paraId="32B7B90E" w14:textId="67C71331" w:rsidR="0021496F" w:rsidRDefault="0021496F" w:rsidP="0021496F">
      <w:pPr>
        <w:pStyle w:val="TOC2"/>
        <w:tabs>
          <w:tab w:val="right" w:leader="dot" w:pos="9062"/>
        </w:tabs>
        <w:rPr>
          <w:rFonts w:asciiTheme="minorHAnsi" w:eastAsiaTheme="minorEastAsia" w:hAnsiTheme="minorHAnsi" w:cstheme="minorBidi"/>
          <w:noProof/>
          <w:lang w:val="en-BE" w:eastAsia="en-BE"/>
        </w:rPr>
      </w:pPr>
      <w:hyperlink w:anchor="_Toc4623019" w:history="1">
        <w:r w:rsidRPr="007A52FA">
          <w:rPr>
            <w:rStyle w:val="Hyperlink"/>
            <w:noProof/>
          </w:rPr>
          <w:t>Bijlage 2: Interview mevrouw Martens</w:t>
        </w:r>
        <w:r>
          <w:rPr>
            <w:noProof/>
            <w:webHidden/>
          </w:rPr>
          <w:tab/>
        </w:r>
        <w:r>
          <w:rPr>
            <w:noProof/>
            <w:webHidden/>
          </w:rPr>
          <w:fldChar w:fldCharType="begin"/>
        </w:r>
        <w:r>
          <w:rPr>
            <w:noProof/>
            <w:webHidden/>
          </w:rPr>
          <w:instrText xml:space="preserve"> PAGEREF _Toc4623019 \h </w:instrText>
        </w:r>
        <w:r>
          <w:rPr>
            <w:noProof/>
            <w:webHidden/>
          </w:rPr>
        </w:r>
        <w:r>
          <w:rPr>
            <w:noProof/>
            <w:webHidden/>
          </w:rPr>
          <w:fldChar w:fldCharType="separate"/>
        </w:r>
        <w:r>
          <w:rPr>
            <w:noProof/>
            <w:webHidden/>
          </w:rPr>
          <w:t>19</w:t>
        </w:r>
        <w:r>
          <w:rPr>
            <w:noProof/>
            <w:webHidden/>
          </w:rPr>
          <w:fldChar w:fldCharType="end"/>
        </w:r>
      </w:hyperlink>
      <w:bookmarkStart w:id="0" w:name="_GoBack"/>
      <w:bookmarkEnd w:id="0"/>
      <w:r w:rsidRPr="007A52FA">
        <w:rPr>
          <w:rStyle w:val="Hyperlink"/>
          <w:noProof/>
        </w:rPr>
        <w:fldChar w:fldCharType="begin"/>
      </w:r>
      <w:r w:rsidRPr="007A52FA">
        <w:rPr>
          <w:rStyle w:val="Hyperlink"/>
          <w:noProof/>
        </w:rPr>
        <w:instrText xml:space="preserve"> </w:instrText>
      </w:r>
      <w:r>
        <w:rPr>
          <w:noProof/>
        </w:rPr>
        <w:instrText>HYPERLINK \l "_Toc4623024"</w:instrText>
      </w:r>
      <w:r w:rsidRPr="007A52FA">
        <w:rPr>
          <w:rStyle w:val="Hyperlink"/>
          <w:noProof/>
        </w:rPr>
        <w:instrText xml:space="preserve"> </w:instrText>
      </w:r>
      <w:r w:rsidRPr="007A52FA">
        <w:rPr>
          <w:rStyle w:val="Hyperlink"/>
          <w:noProof/>
        </w:rPr>
      </w:r>
      <w:r w:rsidRPr="007A52FA">
        <w:rPr>
          <w:rStyle w:val="Hyperlink"/>
          <w:noProof/>
        </w:rPr>
        <w:fldChar w:fldCharType="separate"/>
      </w:r>
      <w:r w:rsidRPr="007A52FA">
        <w:rPr>
          <w:rStyle w:val="Hyperlink"/>
          <w:noProof/>
        </w:rPr>
        <w:fldChar w:fldCharType="end"/>
      </w:r>
    </w:p>
    <w:p w14:paraId="4D431125" w14:textId="5DDC3B4B"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25" w:history="1">
        <w:r w:rsidRPr="007A52FA">
          <w:rPr>
            <w:rStyle w:val="Hyperlink"/>
            <w:noProof/>
          </w:rPr>
          <w:t>Bijlage 3: Enquête van studenten</w:t>
        </w:r>
        <w:r>
          <w:rPr>
            <w:noProof/>
            <w:webHidden/>
          </w:rPr>
          <w:tab/>
        </w:r>
        <w:r>
          <w:rPr>
            <w:noProof/>
            <w:webHidden/>
          </w:rPr>
          <w:fldChar w:fldCharType="begin"/>
        </w:r>
        <w:r>
          <w:rPr>
            <w:noProof/>
            <w:webHidden/>
          </w:rPr>
          <w:instrText xml:space="preserve"> PAGEREF _Toc4623025 \h </w:instrText>
        </w:r>
        <w:r>
          <w:rPr>
            <w:noProof/>
            <w:webHidden/>
          </w:rPr>
        </w:r>
        <w:r>
          <w:rPr>
            <w:noProof/>
            <w:webHidden/>
          </w:rPr>
          <w:fldChar w:fldCharType="separate"/>
        </w:r>
        <w:r>
          <w:rPr>
            <w:noProof/>
            <w:webHidden/>
          </w:rPr>
          <w:t>20</w:t>
        </w:r>
        <w:r>
          <w:rPr>
            <w:noProof/>
            <w:webHidden/>
          </w:rPr>
          <w:fldChar w:fldCharType="end"/>
        </w:r>
      </w:hyperlink>
    </w:p>
    <w:p w14:paraId="20F5A816" w14:textId="0BCA630A"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26" w:history="1">
        <w:r w:rsidRPr="007A52FA">
          <w:rPr>
            <w:rStyle w:val="Hyperlink"/>
            <w:noProof/>
          </w:rPr>
          <w:t>Bijlage 4: Storyboard</w:t>
        </w:r>
        <w:r>
          <w:rPr>
            <w:noProof/>
            <w:webHidden/>
          </w:rPr>
          <w:tab/>
        </w:r>
        <w:r>
          <w:rPr>
            <w:noProof/>
            <w:webHidden/>
          </w:rPr>
          <w:fldChar w:fldCharType="begin"/>
        </w:r>
        <w:r>
          <w:rPr>
            <w:noProof/>
            <w:webHidden/>
          </w:rPr>
          <w:instrText xml:space="preserve"> PAGEREF _Toc4623026 \h </w:instrText>
        </w:r>
        <w:r>
          <w:rPr>
            <w:noProof/>
            <w:webHidden/>
          </w:rPr>
        </w:r>
        <w:r>
          <w:rPr>
            <w:noProof/>
            <w:webHidden/>
          </w:rPr>
          <w:fldChar w:fldCharType="separate"/>
        </w:r>
        <w:r>
          <w:rPr>
            <w:noProof/>
            <w:webHidden/>
          </w:rPr>
          <w:t>24</w:t>
        </w:r>
        <w:r>
          <w:rPr>
            <w:noProof/>
            <w:webHidden/>
          </w:rPr>
          <w:fldChar w:fldCharType="end"/>
        </w:r>
      </w:hyperlink>
    </w:p>
    <w:p w14:paraId="0B3E2033" w14:textId="27B8141D"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27" w:history="1">
        <w:r w:rsidRPr="007A52FA">
          <w:rPr>
            <w:rStyle w:val="Hyperlink"/>
            <w:noProof/>
          </w:rPr>
          <w:t>Bijlage 5: Persona’s</w:t>
        </w:r>
        <w:r>
          <w:rPr>
            <w:noProof/>
            <w:webHidden/>
          </w:rPr>
          <w:tab/>
        </w:r>
        <w:r>
          <w:rPr>
            <w:noProof/>
            <w:webHidden/>
          </w:rPr>
          <w:fldChar w:fldCharType="begin"/>
        </w:r>
        <w:r>
          <w:rPr>
            <w:noProof/>
            <w:webHidden/>
          </w:rPr>
          <w:instrText xml:space="preserve"> PAGEREF _Toc4623027 \h </w:instrText>
        </w:r>
        <w:r>
          <w:rPr>
            <w:noProof/>
            <w:webHidden/>
          </w:rPr>
        </w:r>
        <w:r>
          <w:rPr>
            <w:noProof/>
            <w:webHidden/>
          </w:rPr>
          <w:fldChar w:fldCharType="separate"/>
        </w:r>
        <w:r>
          <w:rPr>
            <w:noProof/>
            <w:webHidden/>
          </w:rPr>
          <w:t>25</w:t>
        </w:r>
        <w:r>
          <w:rPr>
            <w:noProof/>
            <w:webHidden/>
          </w:rPr>
          <w:fldChar w:fldCharType="end"/>
        </w:r>
      </w:hyperlink>
    </w:p>
    <w:p w14:paraId="6965ED96" w14:textId="42B2FD1D" w:rsidR="0021496F" w:rsidRDefault="0021496F">
      <w:pPr>
        <w:pStyle w:val="TOC2"/>
        <w:tabs>
          <w:tab w:val="right" w:leader="dot" w:pos="9062"/>
        </w:tabs>
        <w:rPr>
          <w:rFonts w:asciiTheme="minorHAnsi" w:eastAsiaTheme="minorEastAsia" w:hAnsiTheme="minorHAnsi" w:cstheme="minorBidi"/>
          <w:noProof/>
          <w:lang w:val="en-BE" w:eastAsia="en-BE"/>
        </w:rPr>
      </w:pPr>
      <w:hyperlink w:anchor="_Toc4623028" w:history="1">
        <w:r w:rsidRPr="007A52FA">
          <w:rPr>
            <w:rStyle w:val="Hyperlink"/>
            <w:noProof/>
          </w:rPr>
          <w:t>Bijlage 6: Wireframes</w:t>
        </w:r>
        <w:r>
          <w:rPr>
            <w:noProof/>
            <w:webHidden/>
          </w:rPr>
          <w:tab/>
        </w:r>
        <w:r>
          <w:rPr>
            <w:noProof/>
            <w:webHidden/>
          </w:rPr>
          <w:fldChar w:fldCharType="begin"/>
        </w:r>
        <w:r>
          <w:rPr>
            <w:noProof/>
            <w:webHidden/>
          </w:rPr>
          <w:instrText xml:space="preserve"> PAGEREF _Toc4623028 \h </w:instrText>
        </w:r>
        <w:r>
          <w:rPr>
            <w:noProof/>
            <w:webHidden/>
          </w:rPr>
        </w:r>
        <w:r>
          <w:rPr>
            <w:noProof/>
            <w:webHidden/>
          </w:rPr>
          <w:fldChar w:fldCharType="separate"/>
        </w:r>
        <w:r>
          <w:rPr>
            <w:noProof/>
            <w:webHidden/>
          </w:rPr>
          <w:t>27</w:t>
        </w:r>
        <w:r>
          <w:rPr>
            <w:noProof/>
            <w:webHidden/>
          </w:rPr>
          <w:fldChar w:fldCharType="end"/>
        </w:r>
      </w:hyperlink>
    </w:p>
    <w:p w14:paraId="4B9B1187" w14:textId="2B039C98"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1" w:name="_Toc4622989"/>
      <w:r w:rsidRPr="009F5766">
        <w:lastRenderedPageBreak/>
        <w:t>Figurenlijst</w:t>
      </w:r>
      <w:bookmarkEnd w:id="1"/>
    </w:p>
    <w:p w14:paraId="3F3F3024" w14:textId="77777777" w:rsidR="009F5766" w:rsidRPr="009F5766" w:rsidRDefault="009F5766" w:rsidP="009F5766"/>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2" w:name="_Toc4622990"/>
      <w:r w:rsidRPr="009F5766">
        <w:lastRenderedPageBreak/>
        <w:t>Tabellenlijst</w:t>
      </w:r>
      <w:bookmarkEnd w:id="2"/>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9F5766" w:rsidRDefault="009F5766" w:rsidP="009F5766">
      <w:pPr>
        <w:pStyle w:val="Heading1"/>
      </w:pPr>
      <w:bookmarkStart w:id="3" w:name="_Toc4622991"/>
      <w:r w:rsidRPr="009F5766">
        <w:lastRenderedPageBreak/>
        <w:t>Afkortingenlijst</w:t>
      </w:r>
      <w:bookmarkEnd w:id="3"/>
    </w:p>
    <w:p w14:paraId="7A618E9F" w14:textId="77777777" w:rsidR="009F5766" w:rsidRPr="009F5766" w:rsidRDefault="009F5766" w:rsidP="009F5766">
      <w:r w:rsidRPr="009F5766">
        <w:t>CSS</w:t>
      </w:r>
      <w:r w:rsidRPr="009F5766">
        <w:tab/>
      </w:r>
      <w:r w:rsidRPr="009F5766">
        <w:tab/>
      </w:r>
      <w:proofErr w:type="spellStart"/>
      <w:r w:rsidRPr="009F5766">
        <w:t>Cascading</w:t>
      </w:r>
      <w:proofErr w:type="spellEnd"/>
      <w:r w:rsidRPr="009F5766">
        <w:t xml:space="preserve"> Style Sheets</w:t>
      </w:r>
    </w:p>
    <w:p w14:paraId="0BA962C6" w14:textId="77777777" w:rsidR="009F5766" w:rsidRPr="009F5766" w:rsidRDefault="009F5766" w:rsidP="009F5766">
      <w:r w:rsidRPr="009F5766">
        <w:t>HTML</w:t>
      </w:r>
      <w:r w:rsidRPr="009F5766">
        <w:tab/>
      </w:r>
      <w:r w:rsidRPr="009F5766">
        <w:tab/>
      </w:r>
      <w:proofErr w:type="spellStart"/>
      <w:r w:rsidRPr="009F5766">
        <w:t>HyperText</w:t>
      </w:r>
      <w:proofErr w:type="spellEnd"/>
      <w:r w:rsidRPr="009F5766">
        <w:t xml:space="preserve"> </w:t>
      </w:r>
      <w:proofErr w:type="spellStart"/>
      <w:r w:rsidRPr="009F5766">
        <w:t>Markup</w:t>
      </w:r>
      <w:proofErr w:type="spellEnd"/>
      <w:r w:rsidRPr="009F5766">
        <w:t xml:space="preserve"> Language</w:t>
      </w:r>
    </w:p>
    <w:p w14:paraId="3C8DA7DC" w14:textId="77777777" w:rsidR="009F5766" w:rsidRPr="009F5766" w:rsidRDefault="009F5766" w:rsidP="009F5766"/>
    <w:p w14:paraId="2A0F4E8B" w14:textId="77777777" w:rsidR="009F5766" w:rsidRPr="009F5766" w:rsidRDefault="009F5766">
      <w:pPr>
        <w:spacing w:after="160" w:line="259" w:lineRule="auto"/>
        <w:rPr>
          <w:rFonts w:ascii="Cambria" w:hAnsi="Cambria"/>
          <w:b/>
          <w:bCs/>
          <w:color w:val="365F90"/>
          <w:sz w:val="28"/>
          <w:szCs w:val="28"/>
        </w:rPr>
      </w:pPr>
      <w:r w:rsidRPr="009F5766">
        <w:br w:type="page"/>
      </w:r>
    </w:p>
    <w:p w14:paraId="7D3BDA55" w14:textId="6A646F50" w:rsidR="009F5766" w:rsidRPr="009F5766" w:rsidRDefault="009F5766" w:rsidP="009F5766">
      <w:pPr>
        <w:pStyle w:val="Heading1"/>
      </w:pPr>
      <w:bookmarkStart w:id="4" w:name="_Toc4622992"/>
      <w:r w:rsidRPr="009F5766">
        <w:lastRenderedPageBreak/>
        <w:t>Begrippenlijst</w:t>
      </w:r>
      <w:bookmarkEnd w:id="4"/>
    </w:p>
    <w:p w14:paraId="03BEB778" w14:textId="18BB529F" w:rsidR="009F5766" w:rsidRPr="009F5766" w:rsidRDefault="009F5766" w:rsidP="009F5766">
      <w:proofErr w:type="spellStart"/>
      <w:r w:rsidRPr="009F5766">
        <w:t>Stickfigures</w:t>
      </w:r>
      <w:proofErr w:type="spellEnd"/>
      <w:r w:rsidRPr="009F5766">
        <w:tab/>
      </w:r>
      <w:r w:rsidRPr="009F5766">
        <w:tab/>
        <w:t>Personen getekend met lijnen</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5" w:name="_Toc4622993"/>
      <w:r w:rsidRPr="009F5766">
        <w:lastRenderedPageBreak/>
        <w:t>Inleiding</w:t>
      </w:r>
      <w:bookmarkEnd w:id="5"/>
    </w:p>
    <w:p w14:paraId="70D83185" w14:textId="77777777" w:rsidR="009F5766" w:rsidRPr="009F5766" w:rsidRDefault="009F5766" w:rsidP="009F5766">
      <w:r w:rsidRPr="009F5766">
        <w:t xml:space="preserve">In dit project wordt een website ontwikkeld waarop de groepsvorming van het vak </w:t>
      </w:r>
      <w:r w:rsidRPr="009F5766">
        <w:rPr>
          <w:i/>
        </w:rPr>
        <w:t>Project</w:t>
      </w:r>
      <w:r w:rsidRPr="009F5766">
        <w:t xml:space="preserve"> kan plaatsvinden. Het doel van deze site is om een nieuw platform op te zetten zodat groepen makkelijker gevormd kunnen worden voor het vak </w:t>
      </w:r>
      <w:r w:rsidRPr="009F5766">
        <w:rPr>
          <w:i/>
        </w:rPr>
        <w:t>Project</w:t>
      </w:r>
      <w:r w:rsidRPr="009F5766">
        <w:t xml:space="preserve"> dat gegeven wordt in het tweede jaar Elektronica-ICT aan de hogeschool </w:t>
      </w:r>
      <w:proofErr w:type="spellStart"/>
      <w:r w:rsidRPr="009F5766">
        <w:t>Odisee</w:t>
      </w:r>
      <w:proofErr w:type="spellEnd"/>
      <w:r w:rsidRPr="009F5766">
        <w:t>. Hierbij wordt ook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71545A57" w:rsidR="009F5766" w:rsidRPr="009F5766" w:rsidRDefault="009F5766" w:rsidP="009F5766">
      <w:r w:rsidRPr="009F5766">
        <w:t xml:space="preserve">Om deze website te maken zonder code van de bestaande website te gebruiken, wordt het volledige bouwproces van een nieuwe website doorlopen. Dit wil zeggen dat user </w:t>
      </w:r>
      <w:proofErr w:type="spellStart"/>
      <w:r w:rsidRPr="009F5766">
        <w:t>e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2E9C4831" w:rsidR="00D849E2" w:rsidRPr="009F5766" w:rsidRDefault="009F5766" w:rsidP="00B602E7">
      <w:r w:rsidRPr="009F5766">
        <w:t xml:space="preserve">In dit rapport worden de verschillende stappen bij het maken van een nieuwe website onderzocht. Zo worden de fases van user </w:t>
      </w:r>
      <w:proofErr w:type="spellStart"/>
      <w:r w:rsidRPr="009F5766">
        <w:t>e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1602DD45" w:rsidR="00B602E7" w:rsidRPr="009F5766" w:rsidRDefault="00B602E7" w:rsidP="00560E70">
      <w:pPr>
        <w:pStyle w:val="Heading1"/>
        <w:numPr>
          <w:ilvl w:val="0"/>
          <w:numId w:val="7"/>
        </w:numPr>
      </w:pPr>
      <w:bookmarkStart w:id="6" w:name="_Toc4622994"/>
      <w:r w:rsidRPr="009F5766">
        <w:lastRenderedPageBreak/>
        <w:t xml:space="preserve">User </w:t>
      </w:r>
      <w:proofErr w:type="spellStart"/>
      <w:r w:rsidR="00FB0CEB" w:rsidRPr="009F5766">
        <w:t>e</w:t>
      </w:r>
      <w:r w:rsidRPr="009F5766">
        <w:t>xperience</w:t>
      </w:r>
      <w:bookmarkEnd w:id="6"/>
      <w:proofErr w:type="spellEnd"/>
    </w:p>
    <w:p w14:paraId="22A85173" w14:textId="2154EDA5"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9F5766">
        <w:t>frontend</w:t>
      </w:r>
      <w:proofErr w:type="spellEnd"/>
      <w:r w:rsidRPr="009F5766">
        <w:t xml:space="preserve"> designers krijgen zodat ze weten hoe de </w:t>
      </w:r>
      <w:proofErr w:type="spellStart"/>
      <w:r w:rsidRPr="009F5766">
        <w:t>layout</w:t>
      </w:r>
      <w:proofErr w:type="spellEnd"/>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7" w:name="_Toc4622995"/>
      <w:r w:rsidRPr="009F5766">
        <w:t xml:space="preserve">1.1      </w:t>
      </w:r>
      <w:r w:rsidR="00B602E7" w:rsidRPr="009F5766">
        <w:t>Verslag interviews</w:t>
      </w:r>
      <w:bookmarkEnd w:id="7"/>
    </w:p>
    <w:p w14:paraId="78D6EC26" w14:textId="77777777"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77777777"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77777777" w:rsidR="009F5766" w:rsidRPr="009F5766" w:rsidRDefault="009F5766" w:rsidP="009F5766">
      <w:r w:rsidRPr="009F5766">
        <w:t>Omdat meneer Sanders ons niet direct te woord kon staan, haalt hij de belangrijkste werkpunten aan via mail (Bijlage 1). Uit deze mail kunnen al direct een aantal kernideeën worden gehaald. Met deze ideeën wordt dan een recentere en meer specifieke vragenlijst gemaakt voor mevrouw Martens (Bijlage 2). Hierdoor worden bepaalde zaken bevestigd en andere tegengesproken. Zo stelt meneer Sanders voor om het ook mogelijk te maken om mededelingen te kunnen plaatsen op de site (net zoals bij Toledo het geval is).</w:t>
      </w:r>
    </w:p>
    <w:p w14:paraId="5FC051F7" w14:textId="77777777" w:rsidR="009F5766" w:rsidRPr="009F5766" w:rsidRDefault="009F5766" w:rsidP="009F5766">
      <w:r w:rsidRPr="009F5766">
        <w:t>De aandachtspunten waar beide docenten het mee eens zijn, zijn zeker de zaken die het belangrijkste zijn. De overige knelpunten waar beide docenten een uiteenlopende mening hebben, zijn inspiratie voor de vragenlijst van de studenten (Bijlage 3).</w:t>
      </w:r>
    </w:p>
    <w:p w14:paraId="70156D55" w14:textId="77777777" w:rsidR="009F5766" w:rsidRPr="009F5766" w:rsidRDefault="009F5766" w:rsidP="009F5766">
      <w:r w:rsidRPr="009F5766">
        <w:t xml:space="preserve">Voor de vragenlijst van de studenten wordt met behulp van Google </w:t>
      </w:r>
      <w:proofErr w:type="spellStart"/>
      <w:r w:rsidRPr="009F5766">
        <w:t>d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Pr="009F5766">
        <w:t>docs</w:t>
      </w:r>
      <w:proofErr w:type="spellEnd"/>
      <w:r w:rsidRPr="009F5766">
        <w:t>, is het eenvoudig om een procentuele grafische voorstelling te krijgen. Deze resultaten zijn zeer handig voor het maken van de persona van de student.</w:t>
      </w:r>
    </w:p>
    <w:p w14:paraId="44B88EAD" w14:textId="67F1DF62" w:rsidR="000C5B80" w:rsidRPr="009F5766" w:rsidRDefault="000C5B80" w:rsidP="001013E2">
      <w:pPr>
        <w:pStyle w:val="Heading2"/>
        <w:numPr>
          <w:ilvl w:val="1"/>
          <w:numId w:val="12"/>
        </w:numPr>
      </w:pPr>
      <w:bookmarkStart w:id="8" w:name="_Toc4622996"/>
      <w:proofErr w:type="spellStart"/>
      <w:r w:rsidRPr="009F5766">
        <w:t>Persona’s</w:t>
      </w:r>
      <w:bookmarkEnd w:id="8"/>
      <w:proofErr w:type="spellEnd"/>
    </w:p>
    <w:p w14:paraId="2ECAD9C0" w14:textId="77777777" w:rsidR="009F5766" w:rsidRPr="009F5766" w:rsidRDefault="009F5766" w:rsidP="009F5766">
      <w:pPr>
        <w:rPr>
          <w:b/>
        </w:rPr>
      </w:pPr>
      <w:r w:rsidRPr="009F5766">
        <w:rPr>
          <w:b/>
        </w:rPr>
        <w:t>Docent</w:t>
      </w:r>
    </w:p>
    <w:p w14:paraId="37106322" w14:textId="77777777"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77777777" w:rsidR="009F5766" w:rsidRPr="009F5766" w:rsidRDefault="009F5766" w:rsidP="009F5766">
      <w:r w:rsidRPr="009F5766">
        <w:lastRenderedPageBreak/>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77777777"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1DC5E3C0" w14:textId="4A24BFF5" w:rsidR="009F5766" w:rsidRPr="009F5766" w:rsidRDefault="009F5766" w:rsidP="009F5766">
      <w:pPr>
        <w:pStyle w:val="ListParagraph"/>
        <w:numPr>
          <w:ilvl w:val="0"/>
          <w:numId w:val="18"/>
        </w:numPr>
      </w:pPr>
      <w:proofErr w:type="gramStart"/>
      <w:r w:rsidRPr="009F5766">
        <w:t>het</w:t>
      </w:r>
      <w:proofErr w:type="gramEnd"/>
      <w:r w:rsidRPr="009F5766">
        <w:t xml:space="preserve"> moet mogelijk zijn een project te verwerken indien deze niet direct goedgekeurd is.</w:t>
      </w:r>
    </w:p>
    <w:p w14:paraId="77AF0B3D" w14:textId="77777777" w:rsidR="009F5766" w:rsidRPr="009F5766" w:rsidRDefault="009F5766" w:rsidP="009F5766">
      <w:pPr>
        <w:rPr>
          <w:b/>
        </w:rPr>
      </w:pPr>
      <w:r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9" w:name="_Toc4622997"/>
      <w:r w:rsidRPr="009F5766">
        <w:t>Storyboard</w:t>
      </w:r>
      <w:bookmarkEnd w:id="9"/>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77777777" w:rsidR="009F5766" w:rsidRPr="009F5766" w:rsidRDefault="009F5766" w:rsidP="009F5766">
      <w:r w:rsidRPr="009F5766">
        <w:t xml:space="preserve">Ondertussen is het duidelijk wat de hoofddoelen zijn, hiervan wordt één geschetst in een storyboard. Een kort, stripverhaal dat het primaire doel weergeeft in vorm van </w:t>
      </w:r>
      <w:proofErr w:type="spellStart"/>
      <w:r w:rsidRPr="009F5766">
        <w:t>stickfigures</w:t>
      </w:r>
      <w:proofErr w:type="spellEnd"/>
      <w:r w:rsidRPr="009F5766">
        <w:t xml:space="preserve"> in het echte leven. Er is gekozen voor het aanmaken van nieuwe gebruiker die zich meteen ook aan een project wil toevoegen. De persoon moet zich aanmelden en voert onmiddellijk de Belbin test uit.</w:t>
      </w:r>
      <w:r w:rsidRPr="009F5766">
        <w:br/>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10" w:name="_Toc4622998"/>
      <w:proofErr w:type="spellStart"/>
      <w:r w:rsidRPr="009F5766">
        <w:t>Wireframe</w:t>
      </w:r>
      <w:bookmarkEnd w:id="10"/>
      <w:proofErr w:type="spellEnd"/>
    </w:p>
    <w:p w14:paraId="411773D3" w14:textId="77777777" w:rsidR="009F5766" w:rsidRPr="009F5766" w:rsidRDefault="009F5766" w:rsidP="009F5766">
      <w:r w:rsidRPr="009F5766">
        <w:t xml:space="preserve">Als laatste stap van het user </w:t>
      </w:r>
      <w:proofErr w:type="spellStart"/>
      <w:r w:rsidRPr="009F5766">
        <w:t>experience</w:t>
      </w:r>
      <w:proofErr w:type="spellEnd"/>
      <w:r w:rsidRPr="009F5766">
        <w:t xml:space="preserve"> 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proofErr w:type="spellStart"/>
      <w:r w:rsidRPr="009F5766">
        <w:t>layout</w:t>
      </w:r>
      <w:proofErr w:type="spellEnd"/>
      <w:r w:rsidRPr="009F5766">
        <w:t xml:space="preserve"> van de website bepaald wordt. Foto’s worden vervangen in een rechthoek met een kruis erdoor. Daarnaast worden alle pagina’s in grijswaarden opgemaakt.</w:t>
      </w:r>
    </w:p>
    <w:p w14:paraId="3BC3469C" w14:textId="77777777" w:rsidR="009F5766" w:rsidRPr="009F5766" w:rsidRDefault="009F5766" w:rsidP="009F5766">
      <w:r w:rsidRPr="009F5766">
        <w:lastRenderedPageBreak/>
        <w:t xml:space="preserve">D.m.v. de </w:t>
      </w:r>
      <w:proofErr w:type="spellStart"/>
      <w:r w:rsidRPr="009F5766">
        <w:t>persona’s</w:t>
      </w:r>
      <w:proofErr w:type="spellEnd"/>
      <w:r w:rsidRPr="009F5766">
        <w:t xml:space="preserve"> weten we nu wat de hoofdfunctionaliteiten zijn van de website en samen met het theoretisch inzicht over gebruiksvriendelijkheid kan er nagedacht worden welke knop of actie waar geplaatst moet worden. Welk detail meer in het oog moet springen of welke absoluut niet mogen ontbreken om de gebruiker het zo gemakkelijk mogelijk te maken</w:t>
      </w:r>
    </w:p>
    <w:p w14:paraId="4D78AA29" w14:textId="77777777"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proofErr w:type="spellEnd"/>
      <w:r w:rsidRPr="009F5766">
        <w:t xml:space="preserve"> </w:t>
      </w:r>
      <w:proofErr w:type="spellStart"/>
      <w:r w:rsidRPr="009F5766">
        <w:t>developers</w:t>
      </w:r>
      <w:proofErr w:type="spellEnd"/>
      <w:r w:rsidRPr="009F5766">
        <w:t xml:space="preserve"> te verlichten. Er is nu een sjabloon waarmee aan de slag kan gegaan worden. Tegelijkertijd bieden deze </w:t>
      </w:r>
      <w:proofErr w:type="spellStart"/>
      <w:r w:rsidRPr="009F5766">
        <w:t>wireframes</w:t>
      </w:r>
      <w:proofErr w:type="spellEnd"/>
      <w:r w:rsidRPr="009F5766">
        <w:t xml:space="preserve"> nog mogelijkheid op kleine aanpassingen. Zo kunnen kleuren aangepast worden en kunnen bepaalde items licht van plaats veranderen om de algemene functionaliteit van de website te bevorderen.</w:t>
      </w:r>
    </w:p>
    <w:p w14:paraId="2924B86B" w14:textId="77777777" w:rsidR="009F5766" w:rsidRPr="009F5766" w:rsidRDefault="009F5766" w:rsidP="009F5766">
      <w:r w:rsidRPr="009F5766">
        <w:t xml:space="preserve">Bij de </w:t>
      </w:r>
      <w:proofErr w:type="spellStart"/>
      <w:r w:rsidRPr="009F5766">
        <w:t>wireframes</w:t>
      </w:r>
      <w:proofErr w:type="spellEnd"/>
      <w:r w:rsidRPr="009F5766">
        <w:t xml:space="preserve"> van de overzichtspagina en de pagina om een nieuw project toe te voegen </w:t>
      </w:r>
      <w:r w:rsidRPr="009F5766">
        <w:br/>
        <w:t xml:space="preserve">(Bijlage 6) is alvast nagedacht over verschillende zaken. Zo is de header en </w:t>
      </w:r>
      <w:proofErr w:type="spellStart"/>
      <w:r w:rsidRPr="009F5766">
        <w:t>footer</w:t>
      </w:r>
      <w:proofErr w:type="spellEnd"/>
      <w:r w:rsidRPr="009F5766">
        <w:t xml:space="preserve"> op beide pagina’s gelijk. Daarnaast is op de overzichtspagina al nagedacht over filters, sorteeropties en weergave mogelijkheden (lijst of rasterweergave). Dit zijn zaken die momenteel nog niet in de huidige site aanwezig zijn.</w:t>
      </w:r>
    </w:p>
    <w:p w14:paraId="00C3AC54" w14:textId="77777777" w:rsidR="009F5766" w:rsidRPr="009F5766" w:rsidRDefault="009F5766" w:rsidP="009F5766">
      <w:r w:rsidRPr="009F5766">
        <w:t>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docent zelf projecten goedkeuren die hij met studenten besproken heeft. Dit zorgt voor een vlottere werking tussen de begeleider en de uitvoerende groep.</w:t>
      </w:r>
    </w:p>
    <w:p w14:paraId="12F9AB78" w14:textId="77777777" w:rsidR="00D1471E" w:rsidRPr="009F5766" w:rsidRDefault="00D1471E">
      <w:pPr>
        <w:spacing w:after="160" w:line="259" w:lineRule="auto"/>
      </w:pPr>
    </w:p>
    <w:p w14:paraId="3B56AF4E" w14:textId="77777777" w:rsidR="003E77E1" w:rsidRPr="009F5766" w:rsidRDefault="003E77E1">
      <w:pPr>
        <w:spacing w:after="160" w:line="259" w:lineRule="auto"/>
        <w:rPr>
          <w:rFonts w:ascii="Cambria" w:hAnsi="Cambria"/>
          <w:b/>
          <w:bCs/>
          <w:color w:val="365F90"/>
          <w:sz w:val="28"/>
          <w:szCs w:val="28"/>
        </w:rPr>
      </w:pPr>
      <w:r w:rsidRPr="009F5766">
        <w:br w:type="page"/>
      </w:r>
    </w:p>
    <w:p w14:paraId="1AF21992" w14:textId="1C4E9881" w:rsidR="00B602E7" w:rsidRPr="009F5766" w:rsidRDefault="00B602E7" w:rsidP="001013E2">
      <w:pPr>
        <w:pStyle w:val="Heading1"/>
        <w:numPr>
          <w:ilvl w:val="0"/>
          <w:numId w:val="12"/>
        </w:numPr>
      </w:pPr>
      <w:bookmarkStart w:id="11" w:name="_Toc4622999"/>
      <w:r w:rsidRPr="009F5766">
        <w:lastRenderedPageBreak/>
        <w:t>Backend</w:t>
      </w:r>
      <w:bookmarkEnd w:id="11"/>
    </w:p>
    <w:p w14:paraId="6EF9D347" w14:textId="2BED619D" w:rsidR="00B602E7" w:rsidRPr="009F5766" w:rsidRDefault="00B602E7" w:rsidP="00D1471E">
      <w:pPr>
        <w:pStyle w:val="Heading2"/>
        <w:numPr>
          <w:ilvl w:val="1"/>
          <w:numId w:val="14"/>
        </w:numPr>
      </w:pPr>
      <w:bookmarkStart w:id="12" w:name="_Toc4623000"/>
      <w:r w:rsidRPr="009F5766">
        <w:t>Databank</w:t>
      </w:r>
      <w:r w:rsidR="000C5B80" w:rsidRPr="009F5766">
        <w:t>type</w:t>
      </w:r>
      <w:bookmarkEnd w:id="12"/>
    </w:p>
    <w:p w14:paraId="560E2CE0" w14:textId="7AAD890D" w:rsidR="00B602E7" w:rsidRPr="009F5766" w:rsidRDefault="00B602E7" w:rsidP="00560E70">
      <w:r w:rsidRPr="009F5766">
        <w:t xml:space="preserve">Keuze van welk soort databank </w:t>
      </w:r>
      <w:r w:rsidR="00632769" w:rsidRPr="009F5766">
        <w:t>er gebruikt wordt</w:t>
      </w:r>
      <w:r w:rsidRPr="009F5766">
        <w:t xml:space="preserve"> en waarom.</w:t>
      </w:r>
    </w:p>
    <w:p w14:paraId="60C5064B" w14:textId="4BD35862" w:rsidR="000C5B80" w:rsidRPr="009F5766" w:rsidRDefault="000C5B80" w:rsidP="00D1471E">
      <w:pPr>
        <w:pStyle w:val="Heading2"/>
        <w:numPr>
          <w:ilvl w:val="1"/>
          <w:numId w:val="14"/>
        </w:numPr>
      </w:pPr>
      <w:bookmarkStart w:id="13" w:name="_Toc4623001"/>
      <w:r w:rsidRPr="009F5766">
        <w:t>Databankmodel</w:t>
      </w:r>
      <w:bookmarkEnd w:id="13"/>
    </w:p>
    <w:p w14:paraId="05F287E3" w14:textId="04F98038" w:rsidR="000C5B80" w:rsidRPr="009F5766" w:rsidRDefault="000C5B80" w:rsidP="00560E70">
      <w:r w:rsidRPr="009F5766">
        <w:t>Uitleg over de keuze van de afzonderlijke tabellen.</w:t>
      </w:r>
    </w:p>
    <w:p w14:paraId="78D3CFD9" w14:textId="04D1584E" w:rsidR="00B602E7" w:rsidRPr="009F5766" w:rsidRDefault="00FC3716" w:rsidP="00D1471E">
      <w:pPr>
        <w:pStyle w:val="Heading2"/>
        <w:numPr>
          <w:ilvl w:val="1"/>
          <w:numId w:val="14"/>
        </w:numPr>
      </w:pPr>
      <w:bookmarkStart w:id="14" w:name="_Toc4623002"/>
      <w:proofErr w:type="spellStart"/>
      <w:r w:rsidRPr="009F5766">
        <w:t>Laravel</w:t>
      </w:r>
      <w:bookmarkEnd w:id="14"/>
      <w:proofErr w:type="spellEnd"/>
    </w:p>
    <w:p w14:paraId="6740DC81" w14:textId="65BFBDB1" w:rsidR="00B602E7" w:rsidRPr="009F5766" w:rsidRDefault="00B602E7" w:rsidP="00B602E7">
      <w:r w:rsidRPr="009F5766">
        <w:t xml:space="preserve">Belangrijkste stukken code uitleggen uit </w:t>
      </w:r>
      <w:r w:rsidR="00632769" w:rsidRPr="009F5766">
        <w:t>de</w:t>
      </w:r>
      <w:r w:rsidRPr="009F5766">
        <w:t xml:space="preserve"> site</w:t>
      </w:r>
      <w:r w:rsidR="004672BC" w:rsidRPr="009F5766">
        <w:t>.</w:t>
      </w:r>
    </w:p>
    <w:p w14:paraId="0459A8B7" w14:textId="56CE2636" w:rsidR="002B49D1" w:rsidRPr="009F5766" w:rsidRDefault="00D1471E" w:rsidP="00D1471E">
      <w:pPr>
        <w:pStyle w:val="Heading2"/>
        <w:numPr>
          <w:ilvl w:val="1"/>
          <w:numId w:val="14"/>
        </w:numPr>
      </w:pPr>
      <w:bookmarkStart w:id="15" w:name="_Toc4623003"/>
      <w:r w:rsidRPr="009F5766">
        <w:t>Authenticatie</w:t>
      </w:r>
      <w:bookmarkEnd w:id="15"/>
    </w:p>
    <w:p w14:paraId="3D9CC500" w14:textId="746C63E6" w:rsidR="0099295E" w:rsidRPr="009F5766" w:rsidRDefault="0099295E" w:rsidP="0099295E">
      <w:r w:rsidRPr="009F5766">
        <w:t xml:space="preserve">Uitleg over hoe de authenticatie bij </w:t>
      </w:r>
      <w:proofErr w:type="spellStart"/>
      <w:r w:rsidRPr="009F5766">
        <w:t>Laravel</w:t>
      </w:r>
      <w:proofErr w:type="spellEnd"/>
      <w:r w:rsidRPr="009F5766">
        <w:t xml:space="preserve"> te werk gaat en hoe dit onze werking versnelt.</w:t>
      </w:r>
    </w:p>
    <w:p w14:paraId="60923F0A" w14:textId="36D21632" w:rsidR="00D1471E" w:rsidRPr="009F5766" w:rsidRDefault="00D1471E" w:rsidP="0099295E">
      <w:pPr>
        <w:pStyle w:val="Heading2"/>
        <w:numPr>
          <w:ilvl w:val="1"/>
          <w:numId w:val="14"/>
        </w:numPr>
      </w:pPr>
      <w:bookmarkStart w:id="16" w:name="_Toc4623004"/>
      <w:r w:rsidRPr="009F5766">
        <w:t>Blade</w:t>
      </w:r>
      <w:bookmarkEnd w:id="16"/>
    </w:p>
    <w:p w14:paraId="50826E66" w14:textId="05D0DE25" w:rsidR="0099295E" w:rsidRPr="009F5766" w:rsidRDefault="0099295E" w:rsidP="0099295E">
      <w:r w:rsidRPr="009F5766">
        <w:t xml:space="preserve">Uitleg over hoe de </w:t>
      </w:r>
      <w:proofErr w:type="spellStart"/>
      <w:r w:rsidRPr="009F5766">
        <w:t>frontend</w:t>
      </w:r>
      <w:proofErr w:type="spellEnd"/>
      <w:r w:rsidRPr="009F5766">
        <w:t xml:space="preserve">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D1471E">
      <w:pPr>
        <w:pStyle w:val="Heading1"/>
        <w:numPr>
          <w:ilvl w:val="0"/>
          <w:numId w:val="14"/>
        </w:numPr>
      </w:pPr>
      <w:bookmarkStart w:id="17" w:name="_Toc4623005"/>
      <w:proofErr w:type="spellStart"/>
      <w:r w:rsidRPr="009F5766">
        <w:lastRenderedPageBreak/>
        <w:t>Frontend</w:t>
      </w:r>
      <w:bookmarkEnd w:id="17"/>
      <w:proofErr w:type="spellEnd"/>
    </w:p>
    <w:p w14:paraId="244F8368" w14:textId="503517A7" w:rsidR="00B602E7" w:rsidRPr="009F5766" w:rsidRDefault="00D1471E" w:rsidP="001013E2">
      <w:pPr>
        <w:pStyle w:val="Heading2"/>
        <w:ind w:left="360"/>
      </w:pPr>
      <w:bookmarkStart w:id="18" w:name="_Toc4623006"/>
      <w:r w:rsidRPr="009F5766">
        <w:t>3</w:t>
      </w:r>
      <w:r w:rsidR="001013E2" w:rsidRPr="009F5766">
        <w:t xml:space="preserve">.1     </w:t>
      </w:r>
      <w:r w:rsidR="00B602E7" w:rsidRPr="009F5766">
        <w:t>HTML</w:t>
      </w:r>
      <w:bookmarkEnd w:id="18"/>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9" w:name="_Toc4623007"/>
      <w:r w:rsidRPr="009F5766">
        <w:t>CSS</w:t>
      </w:r>
      <w:bookmarkEnd w:id="19"/>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20" w:name="_Toc4623008"/>
      <w:r w:rsidRPr="009F5766">
        <w:t>JS/</w:t>
      </w:r>
      <w:proofErr w:type="spellStart"/>
      <w:r w:rsidRPr="009F5766">
        <w:t>JQuery</w:t>
      </w:r>
      <w:bookmarkEnd w:id="20"/>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1" w:name="_Toc4623009"/>
      <w:r w:rsidRPr="009F5766">
        <w:lastRenderedPageBreak/>
        <w:t>Functionaliteiten</w:t>
      </w:r>
      <w:bookmarkEnd w:id="21"/>
    </w:p>
    <w:p w14:paraId="57A00663" w14:textId="2FA4346F" w:rsidR="00B602E7" w:rsidRPr="009F5766" w:rsidRDefault="00D1471E" w:rsidP="00D1471E">
      <w:pPr>
        <w:pStyle w:val="Heading2"/>
        <w:ind w:left="345"/>
      </w:pPr>
      <w:bookmarkStart w:id="22" w:name="_Toc4623010"/>
      <w:r w:rsidRPr="009F5766">
        <w:t xml:space="preserve">4.1      </w:t>
      </w:r>
      <w:r w:rsidR="00B602E7" w:rsidRPr="009F5766">
        <w:t>Gebruikers aanmaken</w:t>
      </w:r>
      <w:bookmarkEnd w:id="22"/>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3" w:name="_Toc4623011"/>
      <w:r w:rsidRPr="009F5766">
        <w:t xml:space="preserve">Integratie van de </w:t>
      </w:r>
      <w:r w:rsidR="00B602E7" w:rsidRPr="009F5766">
        <w:t>Belbin</w:t>
      </w:r>
      <w:r w:rsidRPr="009F5766">
        <w:t xml:space="preserve"> </w:t>
      </w:r>
      <w:r w:rsidR="00B602E7" w:rsidRPr="009F5766">
        <w:t>test</w:t>
      </w:r>
      <w:bookmarkEnd w:id="23"/>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4" w:name="_Toc4623012"/>
      <w:r w:rsidRPr="009F5766">
        <w:t>Project toevoegen</w:t>
      </w:r>
      <w:bookmarkEnd w:id="24"/>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5" w:name="_Toc4623013"/>
      <w:r w:rsidRPr="009F5766">
        <w:t>Goedkeuren project</w:t>
      </w:r>
      <w:bookmarkEnd w:id="25"/>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6" w:name="_Toc4623014"/>
      <w:r w:rsidRPr="009F5766">
        <w:t>Klassensysteem</w:t>
      </w:r>
      <w:bookmarkEnd w:id="26"/>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7" w:name="_Toc381202831"/>
      <w:bookmarkStart w:id="28" w:name="_Toc4623015"/>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9F5766" w:rsidRDefault="00D849E2" w:rsidP="00B10F27">
      <w:pPr>
        <w:pStyle w:val="ListParagraph"/>
        <w:numPr>
          <w:ilvl w:val="0"/>
          <w:numId w:val="6"/>
        </w:numPr>
      </w:pPr>
      <w:r w:rsidRPr="009F5766">
        <w:t>Extra’s (</w:t>
      </w:r>
      <w:proofErr w:type="spellStart"/>
      <w:r w:rsidRPr="009F5766">
        <w:t>Responsive</w:t>
      </w:r>
      <w:proofErr w:type="spellEnd"/>
      <w:r w:rsidRPr="009F5766">
        <w:t>,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66499E87" w:rsidR="00554972" w:rsidRPr="009F5766" w:rsidRDefault="00B10F27">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User </w:t>
            </w:r>
            <w:proofErr w:type="spellStart"/>
            <w:r w:rsidR="00FB0CEB" w:rsidRPr="009F5766">
              <w:rPr>
                <w:b/>
              </w:rPr>
              <w:t>e</w:t>
            </w:r>
            <w:r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16243ADC" w:rsidR="00554972" w:rsidRPr="009F5766" w:rsidRDefault="00066FB1"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 xml:space="preserve">PHP, </w:t>
            </w:r>
            <w:proofErr w:type="spellStart"/>
            <w:r w:rsidRPr="009F5766">
              <w:rPr>
                <w:b/>
              </w:rPr>
              <w:t>MySQL</w:t>
            </w:r>
            <w:proofErr w:type="spellEnd"/>
            <w:r w:rsidRPr="009F5766">
              <w:rPr>
                <w:b/>
              </w:rPr>
              <w:t xml:space="preserve">, </w:t>
            </w:r>
            <w:proofErr w:type="spellStart"/>
            <w:r w:rsidRPr="009F5766">
              <w:rPr>
                <w:b/>
              </w:rPr>
              <w:t>Twig</w:t>
            </w:r>
            <w:proofErr w:type="spellEnd"/>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5E4994C0"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PHP, </w:t>
            </w:r>
            <w:proofErr w:type="spellStart"/>
            <w:r w:rsidRPr="009F5766">
              <w:t>MySQL</w:t>
            </w:r>
            <w:proofErr w:type="spellEnd"/>
            <w:r w:rsidRPr="009F5766">
              <w:t xml:space="preserve">, </w:t>
            </w:r>
            <w:proofErr w:type="spellStart"/>
            <w:r w:rsidRPr="009F5766">
              <w:t>Twig</w:t>
            </w:r>
            <w:proofErr w:type="spellEnd"/>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9" w:name="_Toc4623016"/>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3CB6C82B" w14:textId="314D0925" w:rsidR="00A726BC" w:rsidRDefault="005B7974" w:rsidP="005B7974">
      <w:pPr>
        <w:pStyle w:val="Heading1"/>
      </w:pPr>
      <w:bookmarkStart w:id="30" w:name="_Toc4623017"/>
      <w:r>
        <w:lastRenderedPageBreak/>
        <w:t>Bijlagenoverzicht</w:t>
      </w:r>
      <w:bookmarkEnd w:id="30"/>
    </w:p>
    <w:p w14:paraId="09FBF4C9" w14:textId="77777777" w:rsidR="005B7974" w:rsidRDefault="005B7974" w:rsidP="005B7974">
      <w:r>
        <w:t>Bijlage 1:</w:t>
      </w:r>
      <w:r>
        <w:tab/>
        <w:t>E-mail meneer Sanders</w:t>
      </w:r>
    </w:p>
    <w:p w14:paraId="21EA73BA" w14:textId="77777777" w:rsidR="005B7974" w:rsidRDefault="005B7974" w:rsidP="005B7974">
      <w:r>
        <w:t>Bijlage 2:</w:t>
      </w:r>
      <w:r>
        <w:tab/>
        <w:t>Interview mevrouw Martens</w:t>
      </w:r>
    </w:p>
    <w:p w14:paraId="3A665C98" w14:textId="77777777" w:rsidR="005B7974" w:rsidRDefault="005B7974" w:rsidP="005B7974">
      <w:r>
        <w:t>Bijlage 3:</w:t>
      </w:r>
      <w:r>
        <w:tab/>
        <w:t>Enquête van studenten</w:t>
      </w:r>
    </w:p>
    <w:p w14:paraId="03FB0BA3" w14:textId="77777777" w:rsidR="005B7974" w:rsidRDefault="005B7974" w:rsidP="005B7974">
      <w:r>
        <w:t>Bijlage 4:</w:t>
      </w:r>
      <w:r>
        <w:tab/>
        <w:t>Storyboard</w:t>
      </w:r>
    </w:p>
    <w:p w14:paraId="50FA2C94" w14:textId="77777777" w:rsidR="005B7974" w:rsidRDefault="005B7974" w:rsidP="005B7974">
      <w:r>
        <w:t>Bijlage 5:</w:t>
      </w:r>
      <w:r>
        <w:tab/>
      </w:r>
      <w:proofErr w:type="spellStart"/>
      <w:r>
        <w:t>Persona’s</w:t>
      </w:r>
      <w:proofErr w:type="spellEnd"/>
    </w:p>
    <w:p w14:paraId="73649213" w14:textId="44FB410A" w:rsidR="005B7974" w:rsidRDefault="005B7974" w:rsidP="005B7974">
      <w:pPr>
        <w:spacing w:after="160" w:line="259" w:lineRule="auto"/>
      </w:pPr>
      <w:r>
        <w:t>Bijlage 6:</w:t>
      </w:r>
      <w:r>
        <w:tab/>
      </w:r>
      <w:proofErr w:type="spellStart"/>
      <w:r>
        <w:t>Wireframes</w:t>
      </w:r>
      <w:proofErr w:type="spellEnd"/>
      <w:r>
        <w:t xml:space="preserve"> </w:t>
      </w:r>
      <w:r>
        <w:br w:type="page"/>
      </w:r>
    </w:p>
    <w:p w14:paraId="7E95F3FB" w14:textId="77777777" w:rsidR="005B7974" w:rsidRPr="005B7974" w:rsidRDefault="005B7974" w:rsidP="0021496F">
      <w:pPr>
        <w:pStyle w:val="Heading2"/>
      </w:pPr>
      <w:bookmarkStart w:id="31" w:name="_Toc4623018"/>
      <w:r w:rsidRPr="005B7974">
        <w:lastRenderedPageBreak/>
        <w:t>Bijlage 1: E-mail meneer Sanders</w:t>
      </w:r>
      <w:bookmarkEnd w:id="31"/>
    </w:p>
    <w:p w14:paraId="59BDDEB1" w14:textId="77777777" w:rsidR="005B7974" w:rsidRPr="005B7974" w:rsidRDefault="005B7974" w:rsidP="005B7974">
      <w:r w:rsidRPr="005B7974">
        <w:t>Ik wil zeker eens met jullie afspreken, maar volgende week is dat erg moeilijk, omdat ik door stagebezoeken een beperkt aantal ogenblikken op school ben en door andere afspraken minder beschikbaar ben op het ogenblik dat ik op school ben.</w:t>
      </w:r>
    </w:p>
    <w:p w14:paraId="6415058A" w14:textId="77777777" w:rsidR="005B7974" w:rsidRPr="005B7974" w:rsidRDefault="005B7974" w:rsidP="005B7974">
      <w:r w:rsidRPr="005B7974">
        <w:t>Bekijk eens wat er voor jullie op dinsdag na 12u kan en welke mogelijkheden je hebt op donderdag, misschien kunnen we toch nog iets regelen.</w:t>
      </w:r>
    </w:p>
    <w:p w14:paraId="158265CA" w14:textId="77777777" w:rsidR="005B7974" w:rsidRPr="005B7974" w:rsidRDefault="005B7974" w:rsidP="005B7974">
      <w:r w:rsidRPr="005B7974">
        <w:t>Omdat het belangrijk is voor jullie om snel te kunnen starten, zet ik hieronder al een paar zaken op een rijtje.</w:t>
      </w:r>
    </w:p>
    <w:p w14:paraId="4687A404" w14:textId="77777777" w:rsidR="005B7974" w:rsidRPr="005B7974" w:rsidRDefault="005B7974" w:rsidP="005B7974">
      <w:r w:rsidRPr="005B7974">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5CABF8AE" w14:textId="77777777" w:rsidR="005B7974" w:rsidRPr="005B7974" w:rsidRDefault="005B7974" w:rsidP="005B7974">
      <w:pPr>
        <w:rPr>
          <w:highlight w:val="yellow"/>
        </w:rPr>
      </w:pPr>
      <w:r w:rsidRPr="005B7974">
        <w:t xml:space="preserve">Als ik daar zelf een paar minimumeisen tegenaan mag gooien, dan denk ik in de eerste plaats aan het volgende: Nu is er een koppeling met het </w:t>
      </w:r>
      <w:proofErr w:type="spellStart"/>
      <w:r w:rsidRPr="005B7974">
        <w:t>Odisee</w:t>
      </w:r>
      <w:proofErr w:type="spellEnd"/>
      <w:r w:rsidRPr="005B7974">
        <w:t xml:space="preserve"> domein voor </w:t>
      </w:r>
      <w:proofErr w:type="spellStart"/>
      <w:r w:rsidRPr="005B7974">
        <w:t>logins</w:t>
      </w:r>
      <w:proofErr w:type="spellEnd"/>
      <w:r w:rsidRPr="005B7974">
        <w:t xml:space="preserve">. Dit is niet noodzakelijk, maar wel </w:t>
      </w:r>
      <w:r w:rsidRPr="005B7974">
        <w:rPr>
          <w:highlight w:val="yellow"/>
        </w:rPr>
        <w:t>cruciaal is dat het eenvoudig is om verschillende soorten gebruikers toe te kunnen voegen aan de hand van een e-mailadres.</w:t>
      </w:r>
      <w:r w:rsidRPr="005B7974">
        <w:t xml:space="preserve"> Voor de hand liggende rollen zijn docenten en studenten, maar misschien moet er ook iets voorzien worden voor </w:t>
      </w:r>
      <w:r w:rsidRPr="005B7974">
        <w:rPr>
          <w:highlight w:val="yellow"/>
        </w:rPr>
        <w:t>externe indieners</w:t>
      </w:r>
      <w:r w:rsidRPr="005B7974">
        <w:t xml:space="preserve"> en moet er misschien ook iets apart voorzien worden voor voorwaardelijk ingeschreven studenten voorstellen van studenten moeten goedkeuring krijgen van een docent. Vergeleken met de huidige procedure, zou het handig zijn als studenten </w:t>
      </w:r>
      <w:r w:rsidRPr="005B7974">
        <w:rPr>
          <w:highlight w:val="yellow"/>
        </w:rPr>
        <w:t>bij het indienen van het project, de docent kunnen selecteren waarmee ze overlegd hebben,</w:t>
      </w:r>
      <w:r w:rsidRPr="005B7974">
        <w:t xml:space="preserve"> zodat die het zelf kan goedkeuren uit het systeem moet een groepsverdeling kunnen volgen. Die wordt gebruikt als basis voor allerhande andere documenten en dat gebeurt nu in </w:t>
      </w:r>
      <w:proofErr w:type="spellStart"/>
      <w:r w:rsidRPr="005B7974">
        <w:rPr>
          <w:highlight w:val="yellow"/>
        </w:rPr>
        <w:t>csv</w:t>
      </w:r>
      <w:proofErr w:type="spellEnd"/>
      <w:r w:rsidRPr="005B7974">
        <w:rPr>
          <w:highlight w:val="yellow"/>
        </w:rPr>
        <w:t xml:space="preserve"> formaat.</w:t>
      </w:r>
    </w:p>
    <w:p w14:paraId="4C701323" w14:textId="77777777" w:rsidR="005B7974" w:rsidRPr="005B7974" w:rsidRDefault="005B7974" w:rsidP="005B7974">
      <w:pPr>
        <w:rPr>
          <w:highlight w:val="yellow"/>
        </w:rPr>
      </w:pPr>
      <w:r w:rsidRPr="005B7974">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sidRPr="005B7974">
        <w:rPr>
          <w:highlight w:val="yellow"/>
        </w:rPr>
        <w:t>zodat voorstellen sneller herwerkt worden...</w:t>
      </w:r>
    </w:p>
    <w:p w14:paraId="029AFD16" w14:textId="77777777" w:rsidR="005B7974" w:rsidRPr="005B7974" w:rsidRDefault="005B7974" w:rsidP="005B7974">
      <w:r w:rsidRPr="005B7974">
        <w:t xml:space="preserve">Wat volgens mij het voorstel veel interessanter maakt, is dat je </w:t>
      </w:r>
      <w:r w:rsidRPr="005B7974">
        <w:rPr>
          <w:highlight w:val="yellow"/>
        </w:rPr>
        <w:t>van dit beperkte hulpmiddel voor mij een omgeving probeert te maken die gans het proces van groepsvorming ondersteunt voor alle betrokkenen en in de eerste plaats de studenten</w:t>
      </w:r>
      <w:r w:rsidRPr="005B7974">
        <w:t xml:space="preserve"> (met bijzondere aandacht voor diegenen die niet meteen een groep van vier kunnen vormen).</w:t>
      </w:r>
    </w:p>
    <w:p w14:paraId="0EEBE087" w14:textId="77777777" w:rsidR="005B7974" w:rsidRPr="005B7974" w:rsidRDefault="005B7974" w:rsidP="005B7974">
      <w:r w:rsidRPr="005B7974">
        <w:t xml:space="preserve">Ik denk dan bijvoorbeeld aan een </w:t>
      </w:r>
      <w:proofErr w:type="spellStart"/>
      <w:r w:rsidRPr="005B7974">
        <w:t>linkedin</w:t>
      </w:r>
      <w:proofErr w:type="spellEnd"/>
      <w:r w:rsidRPr="005B7974">
        <w:t xml:space="preserve">-achtige uitbreiding waar studenten hun </w:t>
      </w:r>
      <w:r w:rsidRPr="005B7974">
        <w:rPr>
          <w:highlight w:val="yellow"/>
        </w:rPr>
        <w:t xml:space="preserve">talenten/interesses kunnen aangeven </w:t>
      </w:r>
      <w:r w:rsidRPr="005B7974">
        <w:t xml:space="preserve">en ook gevonden kunnen worden. Of aan de mogelijkheid om gelijkgestemde zielen te vinden, af te spreken en te proberen om samen tot een voorstel te komen. Misschien moet het ook </w:t>
      </w:r>
      <w:r w:rsidRPr="005B7974">
        <w:rPr>
          <w:highlight w:val="yellow"/>
        </w:rPr>
        <w:t>mogelijk zijn om erg losse ideeën rond te strooien (</w:t>
      </w:r>
      <w:r w:rsidRPr="005B7974">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0A1162FB" w14:textId="77777777" w:rsidR="005B7974" w:rsidRPr="005B7974" w:rsidRDefault="005B7974" w:rsidP="005B7974">
      <w:r w:rsidRPr="005B7974">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580EE9AF" w14:textId="77777777" w:rsidR="005B7974" w:rsidRPr="005B7974" w:rsidRDefault="005B7974" w:rsidP="005B7974">
      <w:r w:rsidRPr="005B7974">
        <w:t xml:space="preserve">In het bijzonder zou ik graag hebben dat je eens </w:t>
      </w:r>
      <w:r w:rsidRPr="005B7974">
        <w:rPr>
          <w:highlight w:val="yellow"/>
        </w:rPr>
        <w:t>nadenkt over hoe je platform studenten kan stimuleren om sneller in actie te komen om voorstellen in te dienen of groepen te vormen.</w:t>
      </w:r>
      <w:r w:rsidRPr="005B7974">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4F27C8BF" w14:textId="77777777" w:rsidR="005B7974" w:rsidRPr="005B7974" w:rsidRDefault="005B7974" w:rsidP="005B7974">
      <w:pPr>
        <w:rPr>
          <w:sz w:val="16"/>
          <w:szCs w:val="16"/>
        </w:rPr>
      </w:pPr>
      <w:r w:rsidRPr="005B7974">
        <w:rPr>
          <w:highlight w:val="yellow"/>
        </w:rPr>
        <w:t>Afhankelijk van welke richting jullie uitgaan met het project, kan het ook zijn dat je ruimte hebt om het project uit te breiden in het vervolg na de groepsverdeling.</w:t>
      </w:r>
      <w:r w:rsidRPr="005B7974">
        <w:t xml:space="preserve"> Daar is een stukje voor het proces van de toekenning van de begeleiders, maar vooral ook voor de opvolging.</w:t>
      </w:r>
      <w:r w:rsidRPr="005B7974">
        <w:rPr>
          <w:u w:val="single"/>
        </w:rPr>
        <w:t xml:space="preserve"> Misschien kun je de zaken die nu in het opvolgingsdocument van mevrouw Martens zitten, onderbrengen op de website en/of kan je hier een platform creëren waar de opvolging van de groep geregeld </w:t>
      </w:r>
      <w:proofErr w:type="gramStart"/>
      <w:r w:rsidRPr="005B7974">
        <w:rPr>
          <w:u w:val="single"/>
        </w:rPr>
        <w:t>wordt.</w:t>
      </w:r>
      <w:r w:rsidRPr="005B7974">
        <w:rPr>
          <w:sz w:val="16"/>
          <w:szCs w:val="16"/>
        </w:rPr>
        <w:t>[</w:t>
      </w:r>
      <w:proofErr w:type="gramEnd"/>
      <w:r w:rsidRPr="005B7974">
        <w:rPr>
          <w:sz w:val="16"/>
          <w:szCs w:val="16"/>
        </w:rPr>
        <w:t xml:space="preserve">AL1] </w:t>
      </w:r>
    </w:p>
    <w:p w14:paraId="444D2FFD" w14:textId="77777777" w:rsidR="005B7974" w:rsidRPr="005B7974" w:rsidRDefault="005B7974" w:rsidP="005B7974">
      <w:r w:rsidRPr="005B7974">
        <w:t>Wat mij betreft lag de focus bij het proces van de groepsvorming (dat is ook het meest problematische), maar als jullie na het samenrapen van opmerkingen en in overleg met jullie begeleider bij een ander doel uitkomen, kan dat voor mij ook.</w:t>
      </w:r>
    </w:p>
    <w:p w14:paraId="6036C643" w14:textId="77777777" w:rsidR="005B7974" w:rsidRPr="005B7974" w:rsidRDefault="005B7974" w:rsidP="005B7974">
      <w:r w:rsidRPr="005B7974">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3060F1E0" w14:textId="77777777" w:rsidR="005B7974" w:rsidRPr="005B7974" w:rsidRDefault="005B7974" w:rsidP="005B7974">
      <w:r w:rsidRPr="005B7974">
        <w:t>Ik hoop wel dat je met die suggesties al een beeld krijgt van waar je naartoe kan en dat we volgende week op de vermelde tijdstippen misschien wel een kleiner gat kunnen vinden om nog wat verduidelijking te geven.</w:t>
      </w:r>
    </w:p>
    <w:p w14:paraId="122BE9AE" w14:textId="77777777" w:rsidR="005B7974" w:rsidRPr="005B7974" w:rsidRDefault="005B7974" w:rsidP="005B7974">
      <w:r w:rsidRPr="005B7974">
        <w:t xml:space="preserve"> </w:t>
      </w:r>
    </w:p>
    <w:p w14:paraId="39B080BE" w14:textId="77777777" w:rsidR="005B7974" w:rsidRPr="005B7974" w:rsidRDefault="005B7974" w:rsidP="005B7974">
      <w:r w:rsidRPr="005B7974">
        <w:t>Vriendelijke groeten</w:t>
      </w:r>
    </w:p>
    <w:p w14:paraId="4347CC45" w14:textId="77777777" w:rsidR="005B7974" w:rsidRPr="005B7974" w:rsidRDefault="005B7974" w:rsidP="005B7974">
      <w:r w:rsidRPr="005B7974">
        <w:t>Sven Sanders</w:t>
      </w:r>
      <w:r w:rsidRPr="005B7974">
        <w:br w:type="page"/>
      </w:r>
    </w:p>
    <w:p w14:paraId="34744557" w14:textId="77777777" w:rsidR="005B7974" w:rsidRPr="005B7974" w:rsidRDefault="005B7974" w:rsidP="0021496F">
      <w:pPr>
        <w:pStyle w:val="Heading2"/>
      </w:pPr>
      <w:bookmarkStart w:id="32" w:name="_Toc4623019"/>
      <w:r w:rsidRPr="005B7974">
        <w:lastRenderedPageBreak/>
        <w:t>Bijlage 2: Interview mevrouw Martens</w:t>
      </w:r>
      <w:bookmarkEnd w:id="32"/>
    </w:p>
    <w:p w14:paraId="6B94DF03"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3" w:name="_ve79cafqto3n" w:colFirst="0" w:colLast="0"/>
      <w:bookmarkStart w:id="34" w:name="_Toc4623020"/>
      <w:bookmarkEnd w:id="33"/>
      <w:r w:rsidRPr="005B7974">
        <w:rPr>
          <w:rFonts w:ascii="Calibri" w:hAnsi="Calibri" w:cs="Calibri"/>
          <w:color w:val="000000"/>
          <w:sz w:val="24"/>
          <w:szCs w:val="24"/>
        </w:rPr>
        <w:t>Wat zijn uw frustraties van de huidige website?</w:t>
      </w:r>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5" w:name="_sle46a2vfi8" w:colFirst="0" w:colLast="0"/>
      <w:bookmarkStart w:id="36" w:name="_Toc4623021"/>
      <w:bookmarkEnd w:id="35"/>
      <w:r w:rsidRPr="005B7974">
        <w:rPr>
          <w:rFonts w:ascii="Calibri" w:hAnsi="Calibri" w:cs="Calibri"/>
          <w:color w:val="000000"/>
          <w:sz w:val="24"/>
          <w:szCs w:val="24"/>
        </w:rPr>
        <w:t>Wat moet er zeker veranderd worden?</w:t>
      </w:r>
      <w:bookmarkEnd w:id="36"/>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7" w:name="_sp222n2mv7kz" w:colFirst="0" w:colLast="0"/>
      <w:bookmarkStart w:id="38" w:name="_Toc4623022"/>
      <w:bookmarkEnd w:id="37"/>
      <w:r w:rsidRPr="005B7974">
        <w:rPr>
          <w:rFonts w:ascii="Calibri" w:hAnsi="Calibri" w:cs="Calibri"/>
          <w:color w:val="000000"/>
          <w:sz w:val="24"/>
          <w:szCs w:val="24"/>
        </w:rPr>
        <w:t>Wat is uw mening over het implementeren van Belbin in onze site?</w:t>
      </w:r>
      <w:bookmarkEnd w:id="38"/>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9" w:name="_mea5qaw7jcmc" w:colFirst="0" w:colLast="0"/>
      <w:bookmarkStart w:id="40" w:name="_Toc4623023"/>
      <w:bookmarkEnd w:id="39"/>
      <w:r w:rsidRPr="005B7974">
        <w:rPr>
          <w:rFonts w:ascii="Calibri" w:hAnsi="Calibri" w:cs="Calibri"/>
          <w:color w:val="000000"/>
          <w:sz w:val="24"/>
          <w:szCs w:val="24"/>
        </w:rPr>
        <w:t>Is het de bedoeling dat alles die nu op Toledo staat bij het vak Project + Wetenschappelijk rapporteren ook op de site komt te staan?</w:t>
      </w:r>
      <w:bookmarkEnd w:id="4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41" w:name="_hlithkvcgy2w" w:colFirst="0" w:colLast="0"/>
      <w:bookmarkStart w:id="42" w:name="_Toc4623024"/>
      <w:bookmarkEnd w:id="41"/>
      <w:r w:rsidRPr="005B7974">
        <w:rPr>
          <w:rFonts w:ascii="Calibri" w:hAnsi="Calibri" w:cs="Calibri"/>
          <w:color w:val="000000"/>
          <w:sz w:val="24"/>
          <w:szCs w:val="24"/>
        </w:rPr>
        <w:t>Overige opmerkingen?</w:t>
      </w:r>
      <w:bookmarkEnd w:id="4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77777777" w:rsidR="005B7974" w:rsidRDefault="005B7974" w:rsidP="0021496F">
      <w:pPr>
        <w:pStyle w:val="Heading2"/>
      </w:pPr>
      <w:bookmarkStart w:id="43" w:name="_Toc4623025"/>
      <w:r>
        <w:lastRenderedPageBreak/>
        <w:t>Bijlage 3: Enquête van studenten</w:t>
      </w:r>
      <w:bookmarkEnd w:id="4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7E8AE490" w:rsidR="005B7974" w:rsidRDefault="005B7974" w:rsidP="005B7974">
      <w:pPr>
        <w:pStyle w:val="Caption"/>
      </w:pPr>
      <w:r>
        <w:t xml:space="preserve">Figuur </w:t>
      </w:r>
      <w:r>
        <w:fldChar w:fldCharType="begin"/>
      </w:r>
      <w:r>
        <w:instrText xml:space="preserve"> SEQ Figuur \* ARABIC </w:instrText>
      </w:r>
      <w:r>
        <w:fldChar w:fldCharType="separate"/>
      </w:r>
      <w:r w:rsidR="00F343BC">
        <w:rPr>
          <w:noProof/>
        </w:rPr>
        <w:t>1</w:t>
      </w:r>
      <w:r>
        <w:fldChar w:fldCharType="end"/>
      </w:r>
      <w:r>
        <w:t xml:space="preserve"> Resultaten enquête: </w:t>
      </w:r>
      <w:r w:rsidR="00F343BC">
        <w:t>c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3ADF4EB7" w:rsidR="00F343BC" w:rsidRPr="00F343BC" w:rsidRDefault="00F343BC" w:rsidP="00F343BC">
      <w:pPr>
        <w:pStyle w:val="Caption"/>
      </w:pPr>
      <w:r>
        <w:t xml:space="preserve">Figuur </w:t>
      </w:r>
      <w:r>
        <w:fldChar w:fldCharType="begin"/>
      </w:r>
      <w:r>
        <w:instrText xml:space="preserve"> SEQ Figuur \* ARABIC </w:instrText>
      </w:r>
      <w:r>
        <w:fldChar w:fldCharType="separate"/>
      </w:r>
      <w:r>
        <w:rPr>
          <w:noProof/>
        </w:rPr>
        <w:t>2</w:t>
      </w:r>
      <w:r>
        <w:fldChar w:fldCharType="end"/>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29BD37EE" w:rsidR="00F343BC" w:rsidRDefault="00F343BC" w:rsidP="00F343BC">
      <w:pPr>
        <w:pStyle w:val="Caption"/>
      </w:pPr>
      <w:r>
        <w:t xml:space="preserve">Figuur </w:t>
      </w:r>
      <w:r>
        <w:fldChar w:fldCharType="begin"/>
      </w:r>
      <w:r>
        <w:instrText xml:space="preserve"> SEQ Figuur \* ARABIC </w:instrText>
      </w:r>
      <w:r>
        <w:fldChar w:fldCharType="separate"/>
      </w:r>
      <w:r>
        <w:rPr>
          <w:noProof/>
        </w:rPr>
        <w:t>3</w:t>
      </w:r>
      <w:r>
        <w:fldChar w:fldCharType="end"/>
      </w:r>
      <w:r>
        <w:t xml:space="preserve"> </w:t>
      </w:r>
      <w:r w:rsidRPr="002A7B97">
        <w:t xml:space="preserve">Resultaten </w:t>
      </w:r>
      <w:proofErr w:type="spellStart"/>
      <w:proofErr w:type="gramStart"/>
      <w:r w:rsidRPr="002A7B97">
        <w:t>enquëte:</w:t>
      </w:r>
      <w:r>
        <w:rPr>
          <w:noProof/>
        </w:rPr>
        <w:t>Hoe</w:t>
      </w:r>
      <w:proofErr w:type="spellEnd"/>
      <w:proofErr w:type="gramEnd"/>
      <w:r>
        <w:rPr>
          <w:noProof/>
        </w:rPr>
        <w:t xml:space="preserv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1B5029D2" w:rsidR="005B7974" w:rsidRDefault="00F343BC" w:rsidP="00F343BC">
      <w:pPr>
        <w:pStyle w:val="Caption"/>
      </w:pPr>
      <w:r>
        <w:t xml:space="preserve">Figuur </w:t>
      </w:r>
      <w:r>
        <w:fldChar w:fldCharType="begin"/>
      </w:r>
      <w:r>
        <w:instrText xml:space="preserve"> SEQ Figuur \* ARABIC </w:instrText>
      </w:r>
      <w:r>
        <w:fldChar w:fldCharType="separate"/>
      </w:r>
      <w:r>
        <w:rPr>
          <w:noProof/>
        </w:rPr>
        <w:t>4</w:t>
      </w:r>
      <w:r>
        <w:fldChar w:fldCharType="end"/>
      </w:r>
      <w:r>
        <w:t xml:space="preserve"> </w:t>
      </w:r>
      <w:r w:rsidRPr="00486D09">
        <w:t xml:space="preserve">Resultaten </w:t>
      </w:r>
      <w:proofErr w:type="spellStart"/>
      <w:proofErr w:type="gramStart"/>
      <w:r w:rsidRPr="00486D09">
        <w:t>enquëte:</w:t>
      </w:r>
      <w:r>
        <w:t>Hoe</w:t>
      </w:r>
      <w:proofErr w:type="spellEnd"/>
      <w:proofErr w:type="gramEnd"/>
      <w:r>
        <w:t xml:space="preserv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77C350F9" w:rsidR="00F343BC" w:rsidRDefault="00F343BC" w:rsidP="00F343BC">
      <w:pPr>
        <w:pStyle w:val="Caption"/>
      </w:pPr>
      <w:r>
        <w:t xml:space="preserve">Figuur </w:t>
      </w:r>
      <w:r>
        <w:fldChar w:fldCharType="begin"/>
      </w:r>
      <w:r>
        <w:instrText xml:space="preserve"> SEQ Figuur \* ARABIC </w:instrText>
      </w:r>
      <w:r>
        <w:fldChar w:fldCharType="separate"/>
      </w:r>
      <w:r>
        <w:rPr>
          <w:noProof/>
        </w:rPr>
        <w:t>5</w:t>
      </w:r>
      <w:r>
        <w:fldChar w:fldCharType="end"/>
      </w:r>
      <w:r>
        <w:t xml:space="preserve"> Resultaten enquête: Wat </w:t>
      </w:r>
      <w:proofErr w:type="spellStart"/>
      <w:r>
        <w:t>vvindt</w:t>
      </w:r>
      <w:proofErr w:type="spellEnd"/>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19C03472" w:rsidR="00F343BC" w:rsidRPr="00F343BC" w:rsidRDefault="00F343BC" w:rsidP="00F343BC">
      <w:pPr>
        <w:pStyle w:val="Caption"/>
      </w:pPr>
      <w:r>
        <w:t xml:space="preserve">Figuur </w:t>
      </w:r>
      <w:r>
        <w:fldChar w:fldCharType="begin"/>
      </w:r>
      <w:r>
        <w:instrText xml:space="preserve"> SEQ Figuur \* ARABIC </w:instrText>
      </w:r>
      <w:r>
        <w:fldChar w:fldCharType="separate"/>
      </w:r>
      <w:r>
        <w:rPr>
          <w:noProof/>
        </w:rPr>
        <w:t>6</w:t>
      </w:r>
      <w:r>
        <w:fldChar w:fldCharType="end"/>
      </w:r>
      <w:r>
        <w:t xml:space="preserve"> Resultaten </w:t>
      </w:r>
      <w:proofErr w:type="spellStart"/>
      <w:proofErr w:type="gramStart"/>
      <w:r>
        <w:t>enquête:Moeten</w:t>
      </w:r>
      <w:proofErr w:type="spellEnd"/>
      <w:proofErr w:type="gramEnd"/>
      <w:r>
        <w:t xml:space="preserve">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344B3AFC" w:rsidR="00F343BC" w:rsidRDefault="00F343BC" w:rsidP="00F343BC">
      <w:pPr>
        <w:pStyle w:val="Caption"/>
      </w:pPr>
      <w:r>
        <w:t xml:space="preserve">Figuur </w:t>
      </w:r>
      <w:r>
        <w:fldChar w:fldCharType="begin"/>
      </w:r>
      <w:r>
        <w:instrText xml:space="preserve"> SEQ Figuur \* ARABIC </w:instrText>
      </w:r>
      <w:r>
        <w:fldChar w:fldCharType="separate"/>
      </w:r>
      <w:r>
        <w:rPr>
          <w:noProof/>
        </w:rPr>
        <w:t>7</w:t>
      </w:r>
      <w:r>
        <w:fldChar w:fldCharType="end"/>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10AE8A3C" w:rsidR="00F343BC" w:rsidRDefault="00F343BC" w:rsidP="00F343BC">
      <w:pPr>
        <w:pStyle w:val="Caption"/>
        <w:rPr>
          <w:noProof/>
        </w:rPr>
      </w:pPr>
      <w:r>
        <w:t xml:space="preserve">Figuur </w:t>
      </w:r>
      <w:r>
        <w:fldChar w:fldCharType="begin"/>
      </w:r>
      <w:r>
        <w:instrText xml:space="preserve"> SEQ Figuur \* ARABIC </w:instrText>
      </w:r>
      <w:r>
        <w:fldChar w:fldCharType="separate"/>
      </w:r>
      <w:r>
        <w:rPr>
          <w:noProof/>
        </w:rPr>
        <w:t>8</w:t>
      </w:r>
      <w:r>
        <w:fldChar w:fldCharType="end"/>
      </w:r>
      <w:r>
        <w:t xml:space="preserve"> Resultaten enquête: o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5ABCFFD" w:rsidR="00F343BC" w:rsidRPr="00F343BC" w:rsidRDefault="00F343BC" w:rsidP="00F343BC">
      <w:pPr>
        <w:pStyle w:val="Caption"/>
      </w:pPr>
      <w:r>
        <w:t xml:space="preserve">Figuur </w:t>
      </w:r>
      <w:r>
        <w:fldChar w:fldCharType="begin"/>
      </w:r>
      <w:r>
        <w:instrText xml:space="preserve"> SEQ Figuur \* ARABIC </w:instrText>
      </w:r>
      <w:r>
        <w:fldChar w:fldCharType="separate"/>
      </w:r>
      <w:r>
        <w:rPr>
          <w:noProof/>
        </w:rPr>
        <w:t>9</w:t>
      </w:r>
      <w:r>
        <w:fldChar w:fldCharType="end"/>
      </w:r>
      <w:r>
        <w:t xml:space="preserve"> Resultaten enquête: w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632DE4C2" w:rsidR="005B7974" w:rsidRDefault="00F343BC" w:rsidP="00F343BC">
      <w:pPr>
        <w:pStyle w:val="Caption"/>
      </w:pPr>
      <w:r>
        <w:t xml:space="preserve">Figuur </w:t>
      </w:r>
      <w:r>
        <w:fldChar w:fldCharType="begin"/>
      </w:r>
      <w:r>
        <w:instrText xml:space="preserve"> SEQ Figuur \* ARABIC </w:instrText>
      </w:r>
      <w:r>
        <w:fldChar w:fldCharType="separate"/>
      </w:r>
      <w:r>
        <w:rPr>
          <w:noProof/>
        </w:rPr>
        <w:t>10</w:t>
      </w:r>
      <w:r>
        <w:fldChar w:fldCharType="end"/>
      </w:r>
      <w:r>
        <w:t xml:space="preserve"> Resultaten enquête: w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664BD8AF" w:rsidR="00F343BC" w:rsidRPr="00F343BC" w:rsidRDefault="00F343BC" w:rsidP="00F343BC">
      <w:pPr>
        <w:pStyle w:val="Caption"/>
      </w:pPr>
      <w:r>
        <w:t xml:space="preserve">Figuur </w:t>
      </w:r>
      <w:r>
        <w:fldChar w:fldCharType="begin"/>
      </w:r>
      <w:r>
        <w:instrText xml:space="preserve"> SEQ Figuur \* ARABIC </w:instrText>
      </w:r>
      <w:r>
        <w:fldChar w:fldCharType="separate"/>
      </w:r>
      <w:r>
        <w:rPr>
          <w:noProof/>
        </w:rPr>
        <w:t>11</w:t>
      </w:r>
      <w:r>
        <w:fldChar w:fldCharType="end"/>
      </w:r>
      <w:r>
        <w:t xml:space="preserve"> Resultaten enquête: waarom gebruikt u het platform?</w:t>
      </w:r>
    </w:p>
    <w:p w14:paraId="550453CC" w14:textId="0F42E89E" w:rsidR="005B7974" w:rsidRDefault="005B7974">
      <w:pPr>
        <w:spacing w:after="160" w:line="259" w:lineRule="auto"/>
      </w:pPr>
      <w:r>
        <w:br w:type="page"/>
      </w:r>
    </w:p>
    <w:p w14:paraId="30B49341" w14:textId="77777777" w:rsidR="005B7974" w:rsidRDefault="005B7974" w:rsidP="0021496F">
      <w:pPr>
        <w:pStyle w:val="Heading2"/>
      </w:pPr>
      <w:bookmarkStart w:id="44" w:name="_Toc4623026"/>
      <w:r>
        <w:lastRenderedPageBreak/>
        <w:t>Bijlage 4: Storyboard</w:t>
      </w:r>
      <w:bookmarkEnd w:id="44"/>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7B978584" w:rsidR="005B7974" w:rsidRDefault="00F343BC" w:rsidP="00F343BC">
      <w:pPr>
        <w:pStyle w:val="Caption"/>
      </w:pPr>
      <w:r>
        <w:t xml:space="preserve">Figuur </w:t>
      </w:r>
      <w:r>
        <w:fldChar w:fldCharType="begin"/>
      </w:r>
      <w:r>
        <w:instrText xml:space="preserve"> SEQ Figuur \* ARABIC </w:instrText>
      </w:r>
      <w:r>
        <w:fldChar w:fldCharType="separate"/>
      </w:r>
      <w:r>
        <w:rPr>
          <w:noProof/>
        </w:rPr>
        <w:t>12</w:t>
      </w:r>
      <w:r>
        <w:fldChar w:fldCharType="end"/>
      </w:r>
      <w:r>
        <w:t xml:space="preserve"> Storyboard</w:t>
      </w:r>
      <w:r>
        <w:rPr>
          <w:noProof/>
        </w:rPr>
        <w:t>: eerste login van student</w:t>
      </w:r>
    </w:p>
    <w:p w14:paraId="349A00F5" w14:textId="77777777" w:rsidR="005B7974" w:rsidRDefault="005B7974">
      <w:pPr>
        <w:spacing w:after="160" w:line="259" w:lineRule="auto"/>
      </w:pPr>
      <w:r>
        <w:br w:type="page"/>
      </w:r>
    </w:p>
    <w:p w14:paraId="663218F4" w14:textId="2AF42EFF" w:rsidR="005B7974" w:rsidRDefault="005B7974" w:rsidP="0021496F">
      <w:pPr>
        <w:pStyle w:val="Heading2"/>
      </w:pPr>
      <w:bookmarkStart w:id="45" w:name="_Toc4623027"/>
      <w:r>
        <w:lastRenderedPageBreak/>
        <w:t xml:space="preserve">Bijlage 5: </w:t>
      </w:r>
      <w:proofErr w:type="spellStart"/>
      <w:r>
        <w:t>Persona’s</w:t>
      </w:r>
      <w:bookmarkEnd w:id="45"/>
      <w:proofErr w:type="spellEnd"/>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2C4A0A7B" w:rsidR="005B7974" w:rsidRDefault="00F343BC" w:rsidP="00F343BC">
      <w:pPr>
        <w:pStyle w:val="Caption"/>
      </w:pPr>
      <w:r>
        <w:t xml:space="preserve">Figuur </w:t>
      </w:r>
      <w:r>
        <w:fldChar w:fldCharType="begin"/>
      </w:r>
      <w:r>
        <w:instrText xml:space="preserve"> SEQ Figuur \* ARABIC </w:instrText>
      </w:r>
      <w:r>
        <w:fldChar w:fldCharType="separate"/>
      </w:r>
      <w:r>
        <w:rPr>
          <w:noProof/>
        </w:rPr>
        <w:t>13</w:t>
      </w:r>
      <w:r>
        <w:fldChar w:fldCharType="end"/>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018B07A7" w:rsidR="00F343BC" w:rsidRPr="00292E61" w:rsidRDefault="00F343B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1C3B3D" id="_x0000_t202" coordsize="21600,21600" o:spt="202" path="m,l,21600r21600,l21600,xe">
                <v:stroke joinstyle="miter"/>
                <v:path gradientshapeok="t" o:connecttype="rect"/>
              </v:shapetype>
              <v:shape id="Text Box 34" o:spid="_x0000_s1040"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HOMA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2kRLD&#10;NGp0EG0gn6El6EJ+GutzTNtbTAwt+lHnwe/RGWG3ldPxi4AIxpHp643dWI2jcz6/+zRbzCnhGFvM&#10;5rFG9nrUOh++CNAkGgV1KF1ilF12PnSpQ0q8yYOS5VYqFTcxsFGOXBjK3NQyiL74b1nKxFwD8VRX&#10;MHqyiK/DEa3QHtvEx3TAeITyitAddM3jLd9KvG/HfHhmDrsF0eIEhCdcKgVNQaG3KKnB/fibP+aj&#10;iBilpMHuK6j/fmZOUKK+GpQ3tupguME4DoY56w0g0gnOluXJxAMuqMGsHOgXHIx1vAVDzHC8q6Bh&#10;MDehmwEcLC7W65SEDWlZ2Jm95bH0wOuhfWHO9qoEFPMRhr5k+Rtxutwkj12fAzKdlIu8diz2dGMz&#10;J+37wYvT8us+Zb3+HlY/AQAA//8DAFBLAwQUAAYACAAAACEAicQWGOIAAAANAQAADwAAAGRycy9k&#10;b3ducmV2LnhtbEyPsU7DMBCGdyTewTokFtQ6JSEqaZyqqmCApSJ0YXPja5wSnyPbacPbY8QA493/&#10;6b/vyvVkenZG5ztLAhbzBBhSY1VHrYD9+/NsCcwHSUr2llDAF3pYV9dXpSyUvdAbnuvQslhCvpAC&#10;dAhDwblvNBrp53ZAitnROiNDHF3LlZOXWG56fp8kOTeyo3hBywG3GpvPejQCdtnHTt+Nx6fXTZa6&#10;l/24zU9tLcTtzbRZAQs4hT8YfvSjOlTR6WBHUp71AmbZYx7RGKSL/AFYRJZpkgI7/K5y4FXJ/39R&#10;fQMAAP//AwBQSwECLQAUAAYACAAAACEAtoM4kv4AAADhAQAAEwAAAAAAAAAAAAAAAAAAAAAAW0Nv&#10;bnRlbnRfVHlwZXNdLnhtbFBLAQItABQABgAIAAAAIQA4/SH/1gAAAJQBAAALAAAAAAAAAAAAAAAA&#10;AC8BAABfcmVscy8ucmVsc1BLAQItABQABgAIAAAAIQClpdHOMAIAAGYEAAAOAAAAAAAAAAAAAAAA&#10;AC4CAABkcnMvZTJvRG9jLnhtbFBLAQItABQABgAIAAAAIQCJxBYY4gAAAA0BAAAPAAAAAAAAAAAA&#10;AAAAAIoEAABkcnMvZG93bnJldi54bWxQSwUGAAAAAAQABADzAAAAmQUAAAAA&#10;" stroked="f">
                <v:textbox style="mso-fit-shape-to-text:t" inset="0,0,0,0">
                  <w:txbxContent>
                    <w:p w14:paraId="3080F81B" w14:textId="018B07A7" w:rsidR="00F343BC" w:rsidRPr="00292E61" w:rsidRDefault="00F343B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77777777" w:rsidR="005B7974" w:rsidRDefault="005B7974" w:rsidP="0021496F">
      <w:pPr>
        <w:pStyle w:val="Heading2"/>
      </w:pPr>
      <w:bookmarkStart w:id="46" w:name="_Toc4623028"/>
      <w:r>
        <w:lastRenderedPageBreak/>
        <w:t xml:space="preserve">Bijlage 6: </w:t>
      </w:r>
      <w:proofErr w:type="spellStart"/>
      <w:r>
        <w:t>Wireframes</w:t>
      </w:r>
      <w:bookmarkEnd w:id="46"/>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343A33A8" w:rsidR="005B7974" w:rsidRDefault="00F343BC" w:rsidP="00F343BC">
      <w:pPr>
        <w:pStyle w:val="Caption"/>
      </w:pPr>
      <w:r>
        <w:t xml:space="preserve">Figuur </w:t>
      </w:r>
      <w:r>
        <w:fldChar w:fldCharType="begin"/>
      </w:r>
      <w:r>
        <w:instrText xml:space="preserve"> SEQ Figuur \* ARABIC </w:instrText>
      </w:r>
      <w:r>
        <w:fldChar w:fldCharType="separate"/>
      </w:r>
      <w:r>
        <w:rPr>
          <w:noProof/>
        </w:rPr>
        <w:t>15</w:t>
      </w:r>
      <w:r>
        <w:fldChar w:fldCharType="end"/>
      </w:r>
      <w:r>
        <w:t xml:space="preserve"> </w:t>
      </w:r>
      <w:proofErr w:type="spellStart"/>
      <w:r>
        <w:t>Wireframe</w:t>
      </w:r>
      <w:proofErr w:type="spellEnd"/>
      <w:r>
        <w:t xml:space="preserve"> overzichtspagina</w:t>
      </w:r>
    </w:p>
    <w:p w14:paraId="3AB47D76" w14:textId="77777777" w:rsidR="00F343BC" w:rsidRDefault="00F343BC" w:rsidP="005B7974">
      <w:pPr>
        <w:spacing w:after="160" w:line="259" w:lineRule="auto"/>
        <w:rPr>
          <w:noProof/>
        </w:rPr>
      </w:pP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0"/>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31A8AA5C" w:rsidR="005B7974" w:rsidRPr="005B7974" w:rsidRDefault="00F343BC" w:rsidP="00F343BC">
      <w:pPr>
        <w:pStyle w:val="Caption"/>
      </w:pPr>
      <w:r>
        <w:t xml:space="preserve">Figuur </w:t>
      </w:r>
      <w:r>
        <w:fldChar w:fldCharType="begin"/>
      </w:r>
      <w:r>
        <w:instrText xml:space="preserve"> SEQ Figuur \* ARABIC </w:instrText>
      </w:r>
      <w:r>
        <w:fldChar w:fldCharType="separate"/>
      </w:r>
      <w:r>
        <w:rPr>
          <w:noProof/>
        </w:rPr>
        <w:t>16</w:t>
      </w:r>
      <w:r>
        <w:fldChar w:fldCharType="end"/>
      </w:r>
      <w:r>
        <w:t xml:space="preserve"> </w:t>
      </w:r>
      <w:proofErr w:type="spellStart"/>
      <w:r>
        <w:t>Wireframe</w:t>
      </w:r>
      <w:proofErr w:type="spellEnd"/>
      <w:r>
        <w:t xml:space="preserve"> nieuw projectvoorstel</w:t>
      </w:r>
    </w:p>
    <w:sectPr w:rsidR="005B7974" w:rsidRPr="005B7974">
      <w:headerReference w:type="default" r:id="rId21"/>
      <w:footerReference w:type="default" r:id="rId22"/>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216F6" w14:textId="77777777" w:rsidR="00372E14" w:rsidRDefault="00372E14">
      <w:pPr>
        <w:spacing w:after="0" w:line="240" w:lineRule="auto"/>
      </w:pPr>
      <w:r>
        <w:separator/>
      </w:r>
    </w:p>
  </w:endnote>
  <w:endnote w:type="continuationSeparator" w:id="0">
    <w:p w14:paraId="35AD6B4D" w14:textId="77777777" w:rsidR="00372E14" w:rsidRDefault="00372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5B7974" w:rsidRDefault="005B7974">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5B7974" w:rsidRDefault="005B7974">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1"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5B7974" w:rsidRDefault="005B7974">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BA1D7" w14:textId="77777777" w:rsidR="00372E14" w:rsidRDefault="00372E14">
      <w:pPr>
        <w:spacing w:after="0" w:line="240" w:lineRule="auto"/>
      </w:pPr>
      <w:r>
        <w:separator/>
      </w:r>
    </w:p>
  </w:footnote>
  <w:footnote w:type="continuationSeparator" w:id="0">
    <w:p w14:paraId="1A9CC8BF" w14:textId="77777777" w:rsidR="00372E14" w:rsidRDefault="00372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5B7974" w14:paraId="1122F439" w14:textId="77777777">
      <w:tc>
        <w:tcPr>
          <w:tcW w:w="4606" w:type="dxa"/>
        </w:tcPr>
        <w:p w14:paraId="0D2E7088" w14:textId="77777777" w:rsidR="005B7974" w:rsidRDefault="005B7974">
          <w:pPr>
            <w:pStyle w:val="Header"/>
          </w:pPr>
          <w:r>
            <w:t>Projectenwebsite</w:t>
          </w:r>
        </w:p>
      </w:tc>
      <w:tc>
        <w:tcPr>
          <w:tcW w:w="4606" w:type="dxa"/>
        </w:tcPr>
        <w:p w14:paraId="499FC3AF" w14:textId="77777777" w:rsidR="005B7974" w:rsidRDefault="005B7974">
          <w:pPr>
            <w:pStyle w:val="Header"/>
            <w:jc w:val="right"/>
          </w:pPr>
          <w:r>
            <w:t>AJ 2018 - 2019</w:t>
          </w:r>
        </w:p>
      </w:tc>
    </w:tr>
    <w:tr w:rsidR="005B7974" w14:paraId="56A5B87F" w14:textId="77777777">
      <w:tc>
        <w:tcPr>
          <w:tcW w:w="4606" w:type="dxa"/>
          <w:tcBorders>
            <w:bottom w:val="single" w:sz="6" w:space="0" w:color="95B3D7"/>
          </w:tcBorders>
        </w:tcPr>
        <w:p w14:paraId="04FFE93B" w14:textId="77777777" w:rsidR="005B7974" w:rsidRDefault="005B7974">
          <w:pPr>
            <w:pStyle w:val="Header"/>
          </w:pPr>
        </w:p>
      </w:tc>
      <w:tc>
        <w:tcPr>
          <w:tcW w:w="4606" w:type="dxa"/>
          <w:tcBorders>
            <w:bottom w:val="single" w:sz="6" w:space="0" w:color="95B3D7"/>
          </w:tcBorders>
        </w:tcPr>
        <w:p w14:paraId="68A32A96" w14:textId="77777777" w:rsidR="005B7974" w:rsidRDefault="005B7974">
          <w:pPr>
            <w:pStyle w:val="Header"/>
            <w:jc w:val="right"/>
          </w:pPr>
        </w:p>
      </w:tc>
    </w:tr>
  </w:tbl>
  <w:p w14:paraId="2EA3D194" w14:textId="77777777" w:rsidR="005B7974" w:rsidRDefault="005B79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9"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0"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17"/>
  </w:num>
  <w:num w:numId="2">
    <w:abstractNumId w:val="10"/>
  </w:num>
  <w:num w:numId="3">
    <w:abstractNumId w:val="16"/>
  </w:num>
  <w:num w:numId="4">
    <w:abstractNumId w:val="2"/>
  </w:num>
  <w:num w:numId="5">
    <w:abstractNumId w:val="6"/>
  </w:num>
  <w:num w:numId="6">
    <w:abstractNumId w:val="3"/>
  </w:num>
  <w:num w:numId="7">
    <w:abstractNumId w:val="11"/>
  </w:num>
  <w:num w:numId="8">
    <w:abstractNumId w:val="7"/>
  </w:num>
  <w:num w:numId="9">
    <w:abstractNumId w:val="14"/>
  </w:num>
  <w:num w:numId="10">
    <w:abstractNumId w:val="1"/>
  </w:num>
  <w:num w:numId="11">
    <w:abstractNumId w:val="9"/>
  </w:num>
  <w:num w:numId="12">
    <w:abstractNumId w:val="12"/>
  </w:num>
  <w:num w:numId="13">
    <w:abstractNumId w:val="8"/>
  </w:num>
  <w:num w:numId="14">
    <w:abstractNumId w:val="15"/>
  </w:num>
  <w:num w:numId="15">
    <w:abstractNumId w:val="18"/>
  </w:num>
  <w:num w:numId="16">
    <w:abstractNumId w:val="0"/>
  </w:num>
  <w:num w:numId="17">
    <w:abstractNumId w:val="13"/>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08"/>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1604E"/>
    <w:rsid w:val="00032817"/>
    <w:rsid w:val="00064242"/>
    <w:rsid w:val="0006513B"/>
    <w:rsid w:val="00066FB1"/>
    <w:rsid w:val="00096391"/>
    <w:rsid w:val="000B5240"/>
    <w:rsid w:val="000C2645"/>
    <w:rsid w:val="000C5B80"/>
    <w:rsid w:val="000D514E"/>
    <w:rsid w:val="000E0B4F"/>
    <w:rsid w:val="001013E2"/>
    <w:rsid w:val="001016E4"/>
    <w:rsid w:val="001225A3"/>
    <w:rsid w:val="001375F5"/>
    <w:rsid w:val="00141179"/>
    <w:rsid w:val="001623A6"/>
    <w:rsid w:val="00173279"/>
    <w:rsid w:val="00180B06"/>
    <w:rsid w:val="0019787A"/>
    <w:rsid w:val="001E0E14"/>
    <w:rsid w:val="0021496F"/>
    <w:rsid w:val="00220A0B"/>
    <w:rsid w:val="00265A7C"/>
    <w:rsid w:val="00277E46"/>
    <w:rsid w:val="00290E32"/>
    <w:rsid w:val="002B49D1"/>
    <w:rsid w:val="002D37CA"/>
    <w:rsid w:val="0032558E"/>
    <w:rsid w:val="00356A87"/>
    <w:rsid w:val="00372E14"/>
    <w:rsid w:val="003862DE"/>
    <w:rsid w:val="003A6093"/>
    <w:rsid w:val="003C123F"/>
    <w:rsid w:val="003D0F72"/>
    <w:rsid w:val="003E77E1"/>
    <w:rsid w:val="00422DC5"/>
    <w:rsid w:val="00433177"/>
    <w:rsid w:val="00446A35"/>
    <w:rsid w:val="00447C58"/>
    <w:rsid w:val="00452540"/>
    <w:rsid w:val="00452B02"/>
    <w:rsid w:val="004672BC"/>
    <w:rsid w:val="004703D6"/>
    <w:rsid w:val="00493881"/>
    <w:rsid w:val="004A153A"/>
    <w:rsid w:val="004A3B42"/>
    <w:rsid w:val="004A6EF3"/>
    <w:rsid w:val="004E152B"/>
    <w:rsid w:val="005306CA"/>
    <w:rsid w:val="00554972"/>
    <w:rsid w:val="00560E70"/>
    <w:rsid w:val="0056722F"/>
    <w:rsid w:val="005739B6"/>
    <w:rsid w:val="005A7F72"/>
    <w:rsid w:val="005B7974"/>
    <w:rsid w:val="005B7A35"/>
    <w:rsid w:val="005C6923"/>
    <w:rsid w:val="00632769"/>
    <w:rsid w:val="0064637C"/>
    <w:rsid w:val="00666C26"/>
    <w:rsid w:val="00686F57"/>
    <w:rsid w:val="006C23CD"/>
    <w:rsid w:val="006D3C7A"/>
    <w:rsid w:val="006F5BCD"/>
    <w:rsid w:val="00767140"/>
    <w:rsid w:val="00772DDF"/>
    <w:rsid w:val="00777D0B"/>
    <w:rsid w:val="007961D1"/>
    <w:rsid w:val="007E370F"/>
    <w:rsid w:val="007F6D1C"/>
    <w:rsid w:val="008037A5"/>
    <w:rsid w:val="00815644"/>
    <w:rsid w:val="00846069"/>
    <w:rsid w:val="008461C7"/>
    <w:rsid w:val="008749A7"/>
    <w:rsid w:val="008A5C09"/>
    <w:rsid w:val="008C7507"/>
    <w:rsid w:val="009128B4"/>
    <w:rsid w:val="0091642A"/>
    <w:rsid w:val="00924FDA"/>
    <w:rsid w:val="009355D9"/>
    <w:rsid w:val="00965CCB"/>
    <w:rsid w:val="0099295E"/>
    <w:rsid w:val="00997263"/>
    <w:rsid w:val="009A1B59"/>
    <w:rsid w:val="009A4B00"/>
    <w:rsid w:val="009C72DF"/>
    <w:rsid w:val="009F5766"/>
    <w:rsid w:val="00A5078B"/>
    <w:rsid w:val="00A53666"/>
    <w:rsid w:val="00A63E92"/>
    <w:rsid w:val="00A726BC"/>
    <w:rsid w:val="00AA5D3F"/>
    <w:rsid w:val="00AB5AC8"/>
    <w:rsid w:val="00AD0B34"/>
    <w:rsid w:val="00B10F27"/>
    <w:rsid w:val="00B41B2A"/>
    <w:rsid w:val="00B602E7"/>
    <w:rsid w:val="00B65DC8"/>
    <w:rsid w:val="00BC7808"/>
    <w:rsid w:val="00BD1C76"/>
    <w:rsid w:val="00C040E0"/>
    <w:rsid w:val="00C249B7"/>
    <w:rsid w:val="00C360E3"/>
    <w:rsid w:val="00C453EE"/>
    <w:rsid w:val="00C51E1A"/>
    <w:rsid w:val="00C52184"/>
    <w:rsid w:val="00C7049F"/>
    <w:rsid w:val="00C845C0"/>
    <w:rsid w:val="00C910BB"/>
    <w:rsid w:val="00C938B7"/>
    <w:rsid w:val="00CC2D45"/>
    <w:rsid w:val="00CE60EF"/>
    <w:rsid w:val="00D01FC3"/>
    <w:rsid w:val="00D07003"/>
    <w:rsid w:val="00D1471E"/>
    <w:rsid w:val="00D341CB"/>
    <w:rsid w:val="00D500ED"/>
    <w:rsid w:val="00D6526C"/>
    <w:rsid w:val="00D849E2"/>
    <w:rsid w:val="00D944F7"/>
    <w:rsid w:val="00DA78E4"/>
    <w:rsid w:val="00DB5C1C"/>
    <w:rsid w:val="00E01E85"/>
    <w:rsid w:val="00E0677A"/>
    <w:rsid w:val="00E14976"/>
    <w:rsid w:val="00E15C68"/>
    <w:rsid w:val="00E61370"/>
    <w:rsid w:val="00E75AB0"/>
    <w:rsid w:val="00EB1C66"/>
    <w:rsid w:val="00EB58B1"/>
    <w:rsid w:val="00F157EC"/>
    <w:rsid w:val="00F25FA9"/>
    <w:rsid w:val="00F343BC"/>
    <w:rsid w:val="00F63AD6"/>
    <w:rsid w:val="00F9144E"/>
    <w:rsid w:val="00F94F45"/>
    <w:rsid w:val="00FA582F"/>
    <w:rsid w:val="00FB0CEB"/>
    <w:rsid w:val="00FC3716"/>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C1276B-4DD8-4064-A2D2-CB92B5DB7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9</Pages>
  <Words>3580</Words>
  <Characters>20412</Characters>
  <Application>Microsoft Office Word</Application>
  <DocSecurity>0</DocSecurity>
  <Lines>170</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2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3</cp:revision>
  <cp:lastPrinted>2015-03-13T18:14:00Z</cp:lastPrinted>
  <dcterms:created xsi:type="dcterms:W3CDTF">2019-03-27T22:45:00Z</dcterms:created>
  <dcterms:modified xsi:type="dcterms:W3CDTF">2019-03-27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